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AF92F" w14:textId="68B09E4A" w:rsidR="00BA633A" w:rsidRDefault="00A618A5"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D791D4F" wp14:editId="7C4AEC2A">
                <wp:simplePos x="0" y="0"/>
                <wp:positionH relativeFrom="column">
                  <wp:posOffset>2404110</wp:posOffset>
                </wp:positionH>
                <wp:positionV relativeFrom="paragraph">
                  <wp:posOffset>-226695</wp:posOffset>
                </wp:positionV>
                <wp:extent cx="4046855" cy="1485900"/>
                <wp:effectExtent l="0" t="0" r="10795" b="19050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485900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8" y="226603"/>
                            <a:ext cx="3912042" cy="105189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19259D" w14:textId="77777777" w:rsidR="005D6DFD" w:rsidRDefault="00292D5B" w:rsidP="005D6DFD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S</w:t>
                              </w:r>
                            </w:p>
                            <w:p w14:paraId="48FADF2D" w14:textId="2FEBADB5" w:rsidR="00292D5B" w:rsidRDefault="005D6DFD" w:rsidP="005D6DFD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>Trukmė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0D483F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 w:eastAsia="zh-CN"/>
                                </w:rPr>
                                <w:t>7</w:t>
                              </w: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4F2E7CBC" w14:textId="77777777" w:rsidR="001F3035" w:rsidRPr="005D6DFD" w:rsidRDefault="001F3035" w:rsidP="005D6DFD">
                              <w:pPr>
                                <w:spacing w:after="0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</w:p>
                            <w:p w14:paraId="68ED0F69" w14:textId="55A113DB" w:rsidR="00DB55BA" w:rsidRPr="009F665A" w:rsidRDefault="001F3035" w:rsidP="009F665A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bookmarkStart w:id="0" w:name="_Hlk116573203"/>
                              <w:bookmarkStart w:id="1" w:name="_Hlk116573204"/>
                              <w:r w:rsidRPr="001F3035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Pamokos pradžioje </w:t>
                              </w:r>
                              <w:r w:rsid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žiūrimas vaizdo įrašas.</w:t>
                              </w:r>
                            </w:p>
                            <w:bookmarkEnd w:id="0"/>
                            <w:bookmarkEnd w:id="1"/>
                            <w:p w14:paraId="00FFEB4F" w14:textId="77777777" w:rsidR="005D6DFD" w:rsidRDefault="005D6DF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91D4F" id="Group 71" o:spid="_x0000_s1026" style="position:absolute;margin-left:189.3pt;margin-top:-17.85pt;width:318.65pt;height:117pt;z-index:25164288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">
                <v:roundrect id="Rectangle: Rounded Corners 64" o:spid="_x0000_s1027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28" type="#_x0000_t202" style="position:absolute;left:1113;top:2266;width:39120;height:10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6F19259D" w14:textId="77777777" w:rsidR="005D6DFD" w:rsidRDefault="00292D5B" w:rsidP="005D6DFD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S</w:t>
                        </w:r>
                      </w:p>
                      <w:p w14:paraId="48FADF2D" w14:textId="2FEBADB5" w:rsidR="00292D5B" w:rsidRDefault="005D6DFD" w:rsidP="005D6DFD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>Trukmė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</w:t>
                        </w:r>
                        <w:r w:rsidR="000D483F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 w:eastAsia="zh-CN"/>
                          </w:rPr>
                          <w:t>7</w:t>
                        </w: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14:paraId="4F2E7CBC" w14:textId="77777777" w:rsidR="001F3035" w:rsidRPr="005D6DFD" w:rsidRDefault="001F3035" w:rsidP="005D6DFD">
                        <w:pPr>
                          <w:spacing w:after="0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</w:p>
                      <w:p w14:paraId="68ED0F69" w14:textId="55A113DB" w:rsidR="00DB55BA" w:rsidRPr="009F665A" w:rsidRDefault="001F3035" w:rsidP="009F665A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bookmarkStart w:id="2" w:name="_Hlk116573203"/>
                        <w:bookmarkStart w:id="3" w:name="_Hlk116573204"/>
                        <w:r w:rsidRPr="001F3035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Pamokos pradžioje </w:t>
                        </w:r>
                        <w:r w:rsid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žiūrimas vaizdo įrašas.</w:t>
                        </w:r>
                      </w:p>
                      <w:bookmarkEnd w:id="2"/>
                      <w:bookmarkEnd w:id="3"/>
                      <w:p w14:paraId="00FFEB4F" w14:textId="77777777" w:rsidR="005D6DFD" w:rsidRDefault="005D6DFD"/>
                    </w:txbxContent>
                  </v:textbox>
                </v:shape>
              </v:group>
            </w:pict>
          </mc:Fallback>
        </mc:AlternateContent>
      </w:r>
      <w:r w:rsidR="005D6DFD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9BDB30D" wp14:editId="5AB5675B">
                <wp:simplePos x="0" y="0"/>
                <wp:positionH relativeFrom="column">
                  <wp:posOffset>6617970</wp:posOffset>
                </wp:positionH>
                <wp:positionV relativeFrom="paragraph">
                  <wp:posOffset>-226694</wp:posOffset>
                </wp:positionV>
                <wp:extent cx="3060700" cy="1485900"/>
                <wp:effectExtent l="0" t="0" r="25400" b="19050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485900"/>
                          <a:chOff x="0" y="0"/>
                          <a:chExt cx="3060700" cy="1814877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302641"/>
                            <a:ext cx="2814320" cy="1339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0B72A2" w14:textId="2A6D7C27" w:rsidR="0005684D" w:rsidRDefault="0005684D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09B59B3B" w14:textId="77777777" w:rsidR="00A66807" w:rsidRPr="00A66807" w:rsidRDefault="00A66807" w:rsidP="00AA632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</w:pPr>
                              <w:r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  <w:t xml:space="preserve">Energy </w:t>
                              </w:r>
                              <w:proofErr w:type="gramStart"/>
                              <w:r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  <w:t>conservation;</w:t>
                              </w:r>
                              <w:proofErr w:type="gramEnd"/>
                            </w:p>
                            <w:p w14:paraId="7A2EA99E" w14:textId="1F56D294" w:rsidR="0005684D" w:rsidRPr="00A66807" w:rsidRDefault="00A66807" w:rsidP="00AA6329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</w:pPr>
                              <w:r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  <w:t>Passive house</w:t>
                              </w:r>
                              <w:r w:rsidR="00AA6329"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val="en-GB"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BDB30D" id="Group 86" o:spid="_x0000_s1029" style="position:absolute;margin-left:521.1pt;margin-top:-17.85pt;width:241pt;height:117pt;z-index:251676672;mso-height-relative:margin" coordsize="30607,18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">
                <v:roundrect id="Rectangle: Rounded Corners 80" o:spid="_x0000_s1030" style="position:absolute;width:30607;height:18148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 filled="f" strokecolor="#928df2" strokeweight="1.5pt">
                  <v:stroke joinstyle="miter"/>
                </v:roundrect>
                <v:shape id="Text Box 81" o:spid="_x0000_s1031" type="#_x0000_t202" style="position:absolute;left:1113;top:3026;width:28143;height:13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3F0B72A2" w14:textId="2A6D7C27" w:rsidR="0005684D" w:rsidRDefault="0005684D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14:paraId="09B59B3B" w14:textId="77777777" w:rsidR="00A66807" w:rsidRPr="00A66807" w:rsidRDefault="00A66807" w:rsidP="00AA632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</w:pPr>
                        <w:r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  <w:t xml:space="preserve">Energy </w:t>
                        </w:r>
                        <w:proofErr w:type="gramStart"/>
                        <w:r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  <w:t>conservation;</w:t>
                        </w:r>
                        <w:proofErr w:type="gramEnd"/>
                      </w:p>
                      <w:p w14:paraId="7A2EA99E" w14:textId="1F56D294" w:rsidR="0005684D" w:rsidRPr="00A66807" w:rsidRDefault="00A66807" w:rsidP="00AA6329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</w:pPr>
                        <w:r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  <w:t>Passive house</w:t>
                        </w:r>
                        <w:r w:rsidR="00AA6329"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val="en-GB"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24E9AE05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21F1DD54" wp14:editId="05F770DC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6A14799A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A66807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Anglų kalb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1DD54" id="Group 16" o:spid="_x0000_s1032" style="position:absolute;margin-left:-56.7pt;margin-top:11.7pt;width:232.9pt;height:38.5pt;z-index:251633664;mso-height-relative:margin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o:spid="_x0000_s1033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 fillcolor="#928df2" stroked="f" strokeweight="1pt">
                  <v:stroke joinstyle="miter"/>
                </v:roundrect>
                <v:shape id="Text Box 14" o:spid="_x0000_s1034" type="#_x0000_t202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0E83E2E3" w14:textId="6A14799A" w:rsidR="0042318D" w:rsidRPr="0042318D" w:rsidRDefault="0042318D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A66807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Anglų kalb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330950CB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="00A66807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  <w:lang w:val="en-US" w:eastAsia="zh-CN"/>
                                </w:rPr>
                                <w:t>7</w:t>
                              </w:r>
                              <w:r w:rsidR="007E4B15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–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24D21" id="Group 17" o:spid="_x0000_s1035" style="position:absolute;margin-left:-56.7pt;margin-top:57.1pt;width:232.9pt;height:33.15pt;z-index:251636736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o:spid="_x0000_s1036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 fillcolor="#928df2" stroked="f" strokeweight="1pt">
                  <v:stroke joinstyle="miter"/>
                </v:roundrect>
                <v:shape id="Text Box 15" o:spid="_x0000_s1037" type="#_x0000_t202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EBEA545" w14:textId="330950CB" w:rsidR="0042318D" w:rsidRPr="0042318D" w:rsidRDefault="0092056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="0042318D"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="00A66807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  <w:lang w:val="en-US" w:eastAsia="zh-CN"/>
                          </w:rPr>
                          <w:t>7</w:t>
                        </w:r>
                        <w:r w:rsidR="007E4B15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–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7F64BB3B" w:rsidR="003D1DCF" w:rsidRPr="003D1DCF" w:rsidRDefault="003D1DCF" w:rsidP="003D1DCF"/>
    <w:p w14:paraId="321F9331" w14:textId="473EF332" w:rsidR="003D1DCF" w:rsidRPr="003D1DCF" w:rsidRDefault="00A618A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70D64C6B" wp14:editId="73718D7A">
                <wp:simplePos x="0" y="0"/>
                <wp:positionH relativeFrom="column">
                  <wp:posOffset>2404110</wp:posOffset>
                </wp:positionH>
                <wp:positionV relativeFrom="paragraph">
                  <wp:posOffset>246380</wp:posOffset>
                </wp:positionV>
                <wp:extent cx="4046855" cy="3771900"/>
                <wp:effectExtent l="0" t="0" r="10795" b="1905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771900"/>
                          <a:chOff x="0" y="57275"/>
                          <a:chExt cx="4046855" cy="356171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57275"/>
                            <a:ext cx="4046855" cy="356171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11318" y="305161"/>
                            <a:ext cx="3807539" cy="3130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02E03C" w14:textId="0D8800D6" w:rsidR="00DB55BA" w:rsidRPr="00BC6071" w:rsidRDefault="0004749F" w:rsidP="00BC6071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GAIRĖS</w:t>
                              </w:r>
                            </w:p>
                            <w:p w14:paraId="5F35D223" w14:textId="77777777" w:rsidR="005D6DFD" w:rsidRDefault="00DB55BA" w:rsidP="00DB55BA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24A29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I modulis</w:t>
                              </w:r>
                            </w:p>
                            <w:p w14:paraId="0E8D27CC" w14:textId="248AC909" w:rsidR="00DB55BA" w:rsidRPr="005D6DFD" w:rsidRDefault="005D6DFD" w:rsidP="00DB55BA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D6DFD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Trukmė </w:t>
                              </w:r>
                              <w:r w:rsidR="000D483F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 w:eastAsia="zh-CN"/>
                                </w:rPr>
                                <w:t>33</w:t>
                              </w:r>
                              <w:r w:rsidR="00DB55BA" w:rsidRPr="005D6DFD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 min.</w:t>
                              </w:r>
                            </w:p>
                            <w:p w14:paraId="4015DEE7" w14:textId="7B4D7EF9" w:rsidR="00BC6071" w:rsidRDefault="000D483F" w:rsidP="00BC6071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Pateiktos 5 užduotys:</w:t>
                              </w:r>
                            </w:p>
                            <w:p w14:paraId="670D1529" w14:textId="2FAF322C" w:rsidR="000D483F" w:rsidRPr="000D483F" w:rsidRDefault="000D483F" w:rsidP="000D483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Atsakyti į pateiktus klausimus</w:t>
                              </w:r>
                            </w:p>
                            <w:p w14:paraId="6F24977A" w14:textId="13D32F78" w:rsidR="000D483F" w:rsidRPr="000D483F" w:rsidRDefault="000D483F" w:rsidP="000D483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Įrašyti trūkstamus žodžius</w:t>
                              </w:r>
                            </w:p>
                            <w:p w14:paraId="27D0C0DF" w14:textId="6627EB4A" w:rsidR="000D483F" w:rsidRPr="000D483F" w:rsidRDefault="000D483F" w:rsidP="000D483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Sujungti žodžius</w:t>
                              </w:r>
                            </w:p>
                            <w:p w14:paraId="247A5BDD" w14:textId="2F1FA350" w:rsidR="000D483F" w:rsidRPr="000D483F" w:rsidRDefault="000D483F" w:rsidP="000D483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Atsakyti į pateiktus klausimus</w:t>
                              </w:r>
                            </w:p>
                            <w:p w14:paraId="6BC8F985" w14:textId="14305F64" w:rsidR="000D483F" w:rsidRPr="000D483F" w:rsidRDefault="000D483F" w:rsidP="000D483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D483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Parašyti tekstą</w:t>
                              </w:r>
                            </w:p>
                            <w:p w14:paraId="6FF494CB" w14:textId="77777777" w:rsidR="00DB55BA" w:rsidRPr="00024A29" w:rsidRDefault="00DB55BA" w:rsidP="00024A29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6CABD925" w14:textId="77777777" w:rsidR="005D6DFD" w:rsidRDefault="00024A29" w:rsidP="005D6DFD">
                              <w:pPr>
                                <w:spacing w:after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024A29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Apibendrinimas</w:t>
                              </w:r>
                            </w:p>
                            <w:p w14:paraId="5F218810" w14:textId="584C7FEF" w:rsidR="005D6DFD" w:rsidRPr="005D6DFD" w:rsidRDefault="005D6DFD" w:rsidP="005D6DFD">
                              <w:pPr>
                                <w:spacing w:after="0"/>
                                <w:jc w:val="both"/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D6DFD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Trukmė </w:t>
                              </w:r>
                              <w:r w:rsidR="000D483F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 w:eastAsia="zh-CN"/>
                                </w:rPr>
                                <w:t>5</w:t>
                              </w:r>
                              <w:r w:rsidR="00024A29" w:rsidRPr="005D6DFD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 min</w:t>
                              </w:r>
                              <w:r w:rsidRPr="005D6DFD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  <w:p w14:paraId="66E8ABC9" w14:textId="1B2BBACE" w:rsidR="0004749F" w:rsidRPr="00024A29" w:rsidRDefault="000D483F" w:rsidP="005D6DFD">
                              <w:pPr>
                                <w:spacing w:before="120" w:after="0"/>
                                <w:jc w:val="both"/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Kartu su mokiniais aptariama, kaip galima taupyti energiją bei kokių sprendimų galima laukti ateityj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38" style="position:absolute;margin-left:189.3pt;margin-top:19.4pt;width:318.65pt;height:297pt;z-index:251645952;mso-width-relative:margin;mso-height-relative:margin" coordorigin=",572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">
                <v:roundrect id="Rectangle: Rounded Corners 63" o:spid="_x0000_s1039" style="position:absolute;top:572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 id="Text Box 66" o:spid="_x0000_s1040" type="#_x0000_t202" style="position:absolute;left:1113;top:3051;width:38075;height:31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4402E03C" w14:textId="0D8800D6" w:rsidR="00DB55BA" w:rsidRPr="00BC6071" w:rsidRDefault="0004749F" w:rsidP="00BC6071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GAIRĖS</w:t>
                        </w:r>
                      </w:p>
                      <w:p w14:paraId="5F35D223" w14:textId="77777777" w:rsidR="005D6DFD" w:rsidRDefault="00DB55BA" w:rsidP="00DB55BA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24A29">
                          <w:rPr>
                            <w:rFonts w:ascii="Arial" w:eastAsia="Times New Roman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  <w:lang w:eastAsia="lt-LT"/>
                          </w:rPr>
                          <w:t>I modulis</w:t>
                        </w:r>
                      </w:p>
                      <w:p w14:paraId="0E8D27CC" w14:textId="248AC909" w:rsidR="00DB55BA" w:rsidRPr="005D6DFD" w:rsidRDefault="005D6DFD" w:rsidP="00DB55BA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5D6DFD"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Trukmė </w:t>
                        </w:r>
                        <w:r w:rsidR="000D483F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 w:eastAsia="zh-CN"/>
                          </w:rPr>
                          <w:t>33</w:t>
                        </w:r>
                        <w:r w:rsidR="00DB55BA" w:rsidRPr="005D6DFD"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 min.</w:t>
                        </w:r>
                      </w:p>
                      <w:p w14:paraId="4015DEE7" w14:textId="7B4D7EF9" w:rsidR="00BC6071" w:rsidRDefault="000D483F" w:rsidP="00BC6071">
                        <w:p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Pateiktos 5 užduotys:</w:t>
                        </w:r>
                      </w:p>
                      <w:p w14:paraId="670D1529" w14:textId="2FAF322C" w:rsidR="000D483F" w:rsidRPr="000D483F" w:rsidRDefault="000D483F" w:rsidP="000D483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Atsakyti į pateiktus klausimus</w:t>
                        </w:r>
                      </w:p>
                      <w:p w14:paraId="6F24977A" w14:textId="13D32F78" w:rsidR="000D483F" w:rsidRPr="000D483F" w:rsidRDefault="000D483F" w:rsidP="000D483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Įrašyti trūkstamus žodžius</w:t>
                        </w:r>
                      </w:p>
                      <w:p w14:paraId="27D0C0DF" w14:textId="6627EB4A" w:rsidR="000D483F" w:rsidRPr="000D483F" w:rsidRDefault="000D483F" w:rsidP="000D483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Sujungti žodžius</w:t>
                        </w:r>
                      </w:p>
                      <w:p w14:paraId="247A5BDD" w14:textId="2F1FA350" w:rsidR="000D483F" w:rsidRPr="000D483F" w:rsidRDefault="000D483F" w:rsidP="000D483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Atsakyti į pateiktus klausimus</w:t>
                        </w:r>
                      </w:p>
                      <w:p w14:paraId="6BC8F985" w14:textId="14305F64" w:rsidR="000D483F" w:rsidRPr="000D483F" w:rsidRDefault="000D483F" w:rsidP="000D483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D483F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Parašyti tekstą</w:t>
                        </w:r>
                      </w:p>
                      <w:p w14:paraId="6FF494CB" w14:textId="77777777" w:rsidR="00DB55BA" w:rsidRPr="00024A29" w:rsidRDefault="00DB55BA" w:rsidP="00024A29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6CABD925" w14:textId="77777777" w:rsidR="005D6DFD" w:rsidRDefault="00024A29" w:rsidP="005D6DFD">
                        <w:pPr>
                          <w:spacing w:after="0"/>
                          <w:rPr>
                            <w:rFonts w:ascii="Arial" w:eastAsia="Times New Roman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024A29">
                          <w:rPr>
                            <w:rFonts w:ascii="Arial" w:eastAsia="Times New Roman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  <w:lang w:eastAsia="lt-LT"/>
                          </w:rPr>
                          <w:t>Apibendrinimas</w:t>
                        </w:r>
                      </w:p>
                      <w:p w14:paraId="5F218810" w14:textId="584C7FEF" w:rsidR="005D6DFD" w:rsidRPr="005D6DFD" w:rsidRDefault="005D6DFD" w:rsidP="005D6DFD">
                        <w:pPr>
                          <w:spacing w:after="0"/>
                          <w:jc w:val="both"/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5D6DFD"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Trukmė </w:t>
                        </w:r>
                        <w:r w:rsidR="000D483F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 w:eastAsia="zh-CN"/>
                          </w:rPr>
                          <w:t>5</w:t>
                        </w:r>
                        <w:r w:rsidR="00024A29" w:rsidRPr="005D6DFD"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 min</w:t>
                        </w:r>
                        <w:r w:rsidRPr="005D6DFD">
                          <w:rPr>
                            <w:rFonts w:ascii="Arial" w:eastAsia="Times New Roman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  <w:p w14:paraId="66E8ABC9" w14:textId="1B2BBACE" w:rsidR="0004749F" w:rsidRPr="00024A29" w:rsidRDefault="000D483F" w:rsidP="005D6DFD">
                        <w:pPr>
                          <w:spacing w:before="120" w:after="0"/>
                          <w:jc w:val="both"/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Kartu su mokiniais aptariama, kaip galima taupyti energiją bei kokių sprendimų galima laukti ateityje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9CC28D" w14:textId="5FE85949" w:rsidR="003D1DCF" w:rsidRPr="003D1DCF" w:rsidRDefault="003D1DCF" w:rsidP="007E1D6D">
      <w:pPr>
        <w:ind w:left="-426"/>
      </w:pPr>
    </w:p>
    <w:p w14:paraId="37398CE0" w14:textId="1D4677AD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6B675EA" wp14:editId="74899E4D">
                <wp:simplePos x="0" y="0"/>
                <wp:positionH relativeFrom="column">
                  <wp:posOffset>-422910</wp:posOffset>
                </wp:positionH>
                <wp:positionV relativeFrom="paragraph">
                  <wp:posOffset>185420</wp:posOffset>
                </wp:positionV>
                <wp:extent cx="2663190" cy="2582416"/>
                <wp:effectExtent l="0" t="0" r="22860" b="2794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582416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182971"/>
                            <a:ext cx="2417196" cy="18038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08F5B551" w14:textId="2EADDD5F" w:rsidR="00637A72" w:rsidRPr="00971188" w:rsidRDefault="00A66807" w:rsidP="00A66807">
                              <w:pPr>
                                <w:jc w:val="both"/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Mokiniai gebės pristatyti, </w:t>
                              </w:r>
                              <w:r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kokie sprendimai gali būti naudojami, siekiant nešvaistyti ir </w:t>
                              </w:r>
                              <w:r w:rsidR="005D2AC0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atsakingai vartoti</w:t>
                              </w:r>
                              <w:r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 energiją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B675EA" id="Group 77" o:spid="_x0000_s1044" style="position:absolute;left:0;text-align:left;margin-left:-33.3pt;margin-top:14.6pt;width:209.7pt;height:203.35pt;z-index:251656192;mso-height-relative:margin" coordsize="26631,20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">
                <v:roundrect id="Rectangle: Rounded Corners 73" o:spid="_x0000_s1045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 filled="f" strokecolor="#928df2" strokeweight="1.5pt">
                  <v:stroke joinstyle="miter"/>
                </v:roundrect>
                <v:shape id="Text Box 74" o:spid="_x0000_s1046" type="#_x0000_t202" style="position:absolute;left:1113;top:1829;width:24172;height:18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textbox>
                    <w:txbxContent>
                      <w:p w14:paraId="5AB71375" w14:textId="6C4198BC" w:rsidR="00637A72" w:rsidRDefault="00637A72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14:paraId="08F5B551" w14:textId="2EADDD5F" w:rsidR="00637A72" w:rsidRPr="00971188" w:rsidRDefault="00A66807" w:rsidP="00A66807">
                        <w:pPr>
                          <w:jc w:val="both"/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Mokiniai gebės pristatyti, </w:t>
                        </w:r>
                        <w:r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kokie sprendimai gali būti naudojami, siekiant nešvaistyti ir </w:t>
                        </w:r>
                        <w:r w:rsidR="005D2AC0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atsakingai vartoti</w:t>
                        </w:r>
                        <w:r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 energiją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388266B2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4CC76529" w:rsidR="003D1DCF" w:rsidRPr="003D1DCF" w:rsidRDefault="003D1DCF" w:rsidP="007E1D6D">
      <w:pPr>
        <w:ind w:left="-426"/>
      </w:pPr>
    </w:p>
    <w:p w14:paraId="3DFCB5E7" w14:textId="3B4A07EC" w:rsidR="003D1DCF" w:rsidRPr="003D1DCF" w:rsidRDefault="003D1DCF" w:rsidP="00A66807"/>
    <w:p w14:paraId="4E28E724" w14:textId="01E76F92" w:rsidR="003D1DCF" w:rsidRPr="003D1DCF" w:rsidRDefault="003D1DCF" w:rsidP="007E1D6D">
      <w:pPr>
        <w:ind w:left="-426"/>
      </w:pPr>
    </w:p>
    <w:p w14:paraId="105C4628" w14:textId="78300957" w:rsidR="003D1DCF" w:rsidRPr="003D1DCF" w:rsidRDefault="003D1DCF" w:rsidP="007E1D6D">
      <w:pPr>
        <w:ind w:left="-426"/>
      </w:pPr>
    </w:p>
    <w:p w14:paraId="6BE5C18E" w14:textId="306E2768" w:rsidR="003D1DCF" w:rsidRPr="003D1DCF" w:rsidRDefault="00971188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3157F3" wp14:editId="0046E5A9">
                <wp:simplePos x="0" y="0"/>
                <wp:positionH relativeFrom="column">
                  <wp:posOffset>-422910</wp:posOffset>
                </wp:positionH>
                <wp:positionV relativeFrom="paragraph">
                  <wp:posOffset>358140</wp:posOffset>
                </wp:positionV>
                <wp:extent cx="2743488" cy="1817041"/>
                <wp:effectExtent l="0" t="0" r="0" b="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488" cy="1817041"/>
                          <a:chOff x="0" y="0"/>
                          <a:chExt cx="2743488" cy="2259462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0"/>
                            <a:ext cx="2663190" cy="2153920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03705" y="257005"/>
                            <a:ext cx="2639783" cy="20024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546B12E8" w14:textId="093DEFEA" w:rsidR="007B377D" w:rsidRPr="007B377D" w:rsidRDefault="00A66807" w:rsidP="00A66807">
                              <w:pPr>
                                <w:jc w:val="both"/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Kalbos vartojimo kontekstai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3157F3" id="Group 78" o:spid="_x0000_s1047" style="position:absolute;left:0;text-align:left;margin-left:-33.3pt;margin-top:28.2pt;width:3in;height:143.05pt;z-index:251660288;mso-width-relative:margin;mso-height-relative:margin" coordsize="27434,22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">
                <v:roundrect id="Rectangle: Rounded Corners 75" o:spid="_x0000_s1048" style="position:absolute;width:26631;height:21539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 filled="f" strokecolor="#928df2" strokeweight="1.5pt">
                  <v:stroke joinstyle="miter"/>
                </v:roundrect>
                <v:shape id="Text Box 76" o:spid="_x0000_s1049" type="#_x0000_t202" style="position:absolute;left:1037;top:2570;width:26397;height:20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26935546" w14:textId="77777777" w:rsidR="0068083B" w:rsidRPr="0068083B" w:rsidRDefault="0068083B" w:rsidP="0068083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14:paraId="546B12E8" w14:textId="093DEFEA" w:rsidR="007B377D" w:rsidRPr="007B377D" w:rsidRDefault="00A66807" w:rsidP="00A66807">
                        <w:pPr>
                          <w:jc w:val="both"/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Kalbos vartojimo kontekstai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33B48DB" w14:textId="526FF432" w:rsidR="003D1DCF" w:rsidRDefault="00424083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995873" id="Group 99" o:spid="_x0000_s1026" style="position:absolute;margin-left:574.2pt;margin-top:6.35pt;width:136.5pt;height:135.9pt;z-index:251684864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3" o:spid="_x0000_s1027" type="#_x0000_t75" style="position:absolute;left:219;top:8851;width:826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r:id="rId15" o:title=""/>
                </v:shape>
                <v:shape id="Picture 94" o:spid="_x0000_s1028" type="#_x0000_t75" style="position:absolute;width:8502;height:8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r:id="rId16" o:title=""/>
                </v:shape>
                <v:shape id="Picture 95" o:spid="_x0000_s1029" type="#_x0000_t75" style="position:absolute;left:8997;top:146;width:8338;height:8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r:id="rId17" o:title=""/>
                </v:shape>
                <v:shape id="Picture 96" o:spid="_x0000_s1030" type="#_x0000_t75" style="position:absolute;left:8997;top:8924;width:8338;height: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r:id="rId18" o:title=""/>
                </v:shape>
              </v:group>
            </w:pict>
          </mc:Fallback>
        </mc:AlternateContent>
      </w:r>
    </w:p>
    <w:p w14:paraId="28B756FF" w14:textId="57457D96" w:rsidR="003D1DCF" w:rsidRDefault="003D1DCF" w:rsidP="007E1D6D">
      <w:pPr>
        <w:ind w:left="-426"/>
        <w:rPr>
          <w:vertAlign w:val="subscript"/>
        </w:rPr>
      </w:pPr>
    </w:p>
    <w:p w14:paraId="0829ED4C" w14:textId="7E24E508" w:rsidR="003D1DCF" w:rsidRDefault="00A618A5" w:rsidP="007E1D6D">
      <w:pPr>
        <w:tabs>
          <w:tab w:val="left" w:pos="3293"/>
        </w:tabs>
        <w:ind w:left="-426"/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54870E" wp14:editId="58888582">
                <wp:simplePos x="0" y="0"/>
                <wp:positionH relativeFrom="column">
                  <wp:posOffset>2404110</wp:posOffset>
                </wp:positionH>
                <wp:positionV relativeFrom="paragraph">
                  <wp:posOffset>156210</wp:posOffset>
                </wp:positionV>
                <wp:extent cx="4046855" cy="1076960"/>
                <wp:effectExtent l="0" t="0" r="10795" b="2794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076960"/>
                          <a:chOff x="0" y="0"/>
                          <a:chExt cx="4046855" cy="1358900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90636" y="157413"/>
                            <a:ext cx="3911600" cy="1148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0453C452" w:rsidR="00A94C21" w:rsidRDefault="00A94C21" w:rsidP="00CF62E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53C8EBC6" w14:textId="0F1C13DD" w:rsidR="00E001EA" w:rsidRPr="00F37616" w:rsidRDefault="00F37616" w:rsidP="00F37616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F37616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Mokiniai </w:t>
                              </w:r>
                              <w:r w:rsidR="00A6680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aktyviai dalyvaus apibendrinimo diskusijoje</w:t>
                              </w:r>
                              <w:r w:rsidRPr="00F37616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50" style="position:absolute;left:0;text-align:left;margin-left:189.3pt;margin-top:12.3pt;width:318.65pt;height:84.8pt;z-index:251682816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">
                <v:roundrect id="Rectangle: Rounded Corners 67" o:spid="_x0000_s1051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52" type="#_x0000_t202" style="position:absolute;left:906;top:1574;width:39116;height:1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0453C452" w:rsidR="00A94C21" w:rsidRDefault="00A94C21" w:rsidP="00CF62E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53C8EBC6" w14:textId="0F1C13DD" w:rsidR="00E001EA" w:rsidRPr="00F37616" w:rsidRDefault="00F37616" w:rsidP="00F37616">
                        <w:pPr>
                          <w:spacing w:after="0" w:line="240" w:lineRule="auto"/>
                          <w:jc w:val="both"/>
                          <w:rPr>
                            <w:rFonts w:ascii="Times New Roman" w:eastAsia="Times New Roman" w:hAnsi="Times New Roman" w:cs="Times New Roman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F37616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Mokiniai </w:t>
                        </w:r>
                        <w:r w:rsidR="00A6680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aktyviai dalyvaus apibendrinimo diskusijoje</w:t>
                        </w:r>
                        <w:r w:rsidRPr="00F37616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1DCF">
        <w:tab/>
      </w:r>
    </w:p>
    <w:p w14:paraId="1FF9B166" w14:textId="3557A36A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09169AB3" w14:textId="77777777" w:rsidR="00573B79" w:rsidRDefault="00573B79" w:rsidP="00573B79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D4DF0C6" wp14:editId="121AD47E">
                <wp:simplePos x="0" y="0"/>
                <wp:positionH relativeFrom="column">
                  <wp:posOffset>-262890</wp:posOffset>
                </wp:positionH>
                <wp:positionV relativeFrom="paragraph">
                  <wp:posOffset>60325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5C2301E7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0D483F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 w:eastAsia="zh-CN"/>
                                  </w:rPr>
                                  <w:t>7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4DF0C6" id="Group 2" o:spid="_x0000_s1053" style="position:absolute;left:0;text-align:left;margin-left:-20.7pt;margin-top:4.75pt;width:226.85pt;height:67.8pt;z-index:251722752" coordsize="28814,8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54" type="#_x0000_t75" style="position:absolute;width:8496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r:id="rId19" o:title=""/>
                </v:shape>
                <v:group id="Group 4" o:spid="_x0000_s1055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o:spid="_x0000_s1056" type="#_x0000_t202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<v:textbox>
                      <w:txbxContent>
                        <w:p w14:paraId="70B9EED6" w14:textId="77777777" w:rsidR="00573B79" w:rsidRPr="00ED3AEC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o:spid="_x0000_s1057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280C6E8C" w14:textId="5C2301E7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0D483F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 w:eastAsia="zh-CN"/>
                            </w:rPr>
                            <w:t>7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33978F4" w14:textId="0E7782A9" w:rsidR="00573B79" w:rsidRPr="006A2464" w:rsidRDefault="00573B79" w:rsidP="00573B79">
      <w:pPr>
        <w:tabs>
          <w:tab w:val="left" w:pos="3293"/>
        </w:tabs>
      </w:pPr>
    </w:p>
    <w:p w14:paraId="0EE1FDC3" w14:textId="77777777" w:rsidR="00573B79" w:rsidRPr="006A2464" w:rsidRDefault="00573B79" w:rsidP="00573B79"/>
    <w:p w14:paraId="0ED0E282" w14:textId="77777777" w:rsidR="00573B79" w:rsidRPr="006A2464" w:rsidRDefault="00573B79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4C2395" wp14:editId="2741EEA9">
                <wp:simplePos x="0" y="0"/>
                <wp:positionH relativeFrom="column">
                  <wp:posOffset>-308610</wp:posOffset>
                </wp:positionH>
                <wp:positionV relativeFrom="paragraph">
                  <wp:posOffset>135890</wp:posOffset>
                </wp:positionV>
                <wp:extent cx="9951720" cy="38862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ACDA1D" w14:textId="61A09CDC" w:rsidR="00237FDA" w:rsidRPr="00054B5B" w:rsidRDefault="00370938" w:rsidP="001F3035">
                            <w:pP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</w:pPr>
                            <w:r w:rsidRPr="00370938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>1</w:t>
                            </w:r>
                            <w:r w:rsidR="001F3035">
                              <w:t xml:space="preserve">. </w:t>
                            </w:r>
                            <w:r w:rsidR="001F3035" w:rsidRPr="001F3035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Pamokos pradžioje </w:t>
                            </w:r>
                            <w:r w:rsid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peržiūrimas </w:t>
                            </w:r>
                            <w:hyperlink r:id="rId20" w:history="1">
                              <w:r w:rsidR="00C273A6" w:rsidRPr="00C273A6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vaizdo įrašas</w:t>
                              </w:r>
                            </w:hyperlink>
                            <w:r w:rsid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2395" id="Text Box 18" o:spid="_x0000_s1058" type="#_x0000_t202" style="position:absolute;margin-left:-24.3pt;margin-top:10.7pt;width:783.6pt;height:30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" filled="f" stroked="f" strokeweight=".5pt">
                <v:textbox>
                  <w:txbxContent>
                    <w:p w14:paraId="18ACDA1D" w14:textId="61A09CDC" w:rsidR="00237FDA" w:rsidRPr="00054B5B" w:rsidRDefault="00370938" w:rsidP="001F3035">
                      <w:pP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</w:pPr>
                      <w:r w:rsidRPr="00370938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>1</w:t>
                      </w:r>
                      <w:r w:rsidR="001F3035">
                        <w:t xml:space="preserve">. </w:t>
                      </w:r>
                      <w:r w:rsidR="001F3035" w:rsidRPr="001F3035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Pamokos pradžioje </w:t>
                      </w:r>
                      <w:r w:rsid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peržiūrimas </w:t>
                      </w:r>
                      <w:hyperlink r:id="rId21" w:history="1">
                        <w:r w:rsidR="00C273A6" w:rsidRPr="00C273A6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vaizdo įrašas</w:t>
                        </w:r>
                      </w:hyperlink>
                      <w:r w:rsid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E8E3F55" w14:textId="77777777" w:rsidR="00573B79" w:rsidRPr="006A2464" w:rsidRDefault="00573B79" w:rsidP="00573B79"/>
    <w:p w14:paraId="3220A33B" w14:textId="6AE241FF" w:rsidR="00573B79" w:rsidRPr="006A2464" w:rsidRDefault="00C273A6" w:rsidP="00573B79"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2A56A337" wp14:editId="3ECC5E27">
                <wp:simplePos x="0" y="0"/>
                <wp:positionH relativeFrom="column">
                  <wp:posOffset>-221615</wp:posOffset>
                </wp:positionH>
                <wp:positionV relativeFrom="paragraph">
                  <wp:posOffset>127635</wp:posOffset>
                </wp:positionV>
                <wp:extent cx="4359275" cy="871220"/>
                <wp:effectExtent l="0" t="0" r="0" b="508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0" y="0"/>
                          <a:chExt cx="4359580" cy="871714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1031358" y="116958"/>
                            <a:ext cx="3328222" cy="754756"/>
                            <a:chOff x="0" y="0"/>
                            <a:chExt cx="3328717" cy="754911"/>
                          </a:xfrm>
                        </wpg:grpSpPr>
                        <wps:wsp>
                          <wps:cNvPr id="9" name="Text Box 9"/>
                          <wps:cNvSpPr txBox="1"/>
                          <wps:spPr>
                            <a:xfrm>
                              <a:off x="0" y="0"/>
                              <a:ext cx="3328717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58BAF3" w14:textId="77777777" w:rsidR="00573B79" w:rsidRPr="004D41C8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Detali pamokos eig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8A36EC" w14:textId="065B6C69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340896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33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A56A337" id="Group 7" o:spid="_x0000_s1059" style="position:absolute;margin-left:-17.45pt;margin-top:10.05pt;width:343.25pt;height:68.6pt;z-index:251724800;mso-width-relative:margin" coordsize="43595,87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">
                <v:group id="Group 8" o:spid="_x0000_s1060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 Box 9" o:spid="_x0000_s1061" type="#_x0000_t202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2858BAF3" w14:textId="77777777" w:rsidR="00573B79" w:rsidRPr="004D41C8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Detali pamokos eiga</w:t>
                          </w:r>
                        </w:p>
                      </w:txbxContent>
                    </v:textbox>
                  </v:shape>
                  <v:shape id="Text Box 10" o:spid="_x0000_s1062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3D8A36EC" w14:textId="065B6C69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340896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33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11" o:spid="_x0000_s1063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">
                  <v:imagedata r:id="rId22" o:title=""/>
                </v:shape>
              </v:group>
            </w:pict>
          </mc:Fallback>
        </mc:AlternateContent>
      </w:r>
    </w:p>
    <w:p w14:paraId="33FB566B" w14:textId="184A0659" w:rsidR="00573B79" w:rsidRPr="006A2464" w:rsidRDefault="00573B79" w:rsidP="00573B79"/>
    <w:p w14:paraId="4C2F188B" w14:textId="042DDE3D" w:rsidR="00573B79" w:rsidRPr="006A2464" w:rsidRDefault="00573B79" w:rsidP="00573B79"/>
    <w:p w14:paraId="45CD65E3" w14:textId="77777777" w:rsidR="00573B79" w:rsidRPr="006A2464" w:rsidRDefault="00573B79" w:rsidP="00573B79"/>
    <w:p w14:paraId="73CA83B0" w14:textId="75A7906D" w:rsidR="00573B79" w:rsidRPr="006A2464" w:rsidRDefault="00C273A6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2401006" wp14:editId="02BBEC0D">
                <wp:simplePos x="0" y="0"/>
                <wp:positionH relativeFrom="column">
                  <wp:posOffset>-262890</wp:posOffset>
                </wp:positionH>
                <wp:positionV relativeFrom="paragraph">
                  <wp:posOffset>106045</wp:posOffset>
                </wp:positionV>
                <wp:extent cx="9951720" cy="2202180"/>
                <wp:effectExtent l="0" t="0" r="0" b="76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2202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EFD68B" w14:textId="48D3BDA0" w:rsidR="00C273A6" w:rsidRDefault="00C273A6" w:rsidP="0034521A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172E6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Visos užduotys yra pateiktos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Task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shee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, o visi atsakymai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Answ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shee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.</w:t>
                            </w:r>
                          </w:p>
                          <w:p w14:paraId="0527EDF8" w14:textId="4F5DF5EF" w:rsidR="00272E77" w:rsidRPr="00C273A6" w:rsidRDefault="0034521A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</w:pPr>
                            <w:r w:rsidRPr="0034521A"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2. </w:t>
                            </w:r>
                            <w:r w:rsidR="00587FE0" w:rsidRPr="00587FE0">
                              <w:rPr>
                                <w:rFonts w:ascii="Arial" w:hAnsi="Arial" w:cs="Arial"/>
                                <w:b/>
                                <w:bCs/>
                                <w:color w:val="172E62"/>
                              </w:rPr>
                              <w:t xml:space="preserve">I </w:t>
                            </w:r>
                            <w:r w:rsidR="00C273A6">
                              <w:rPr>
                                <w:rFonts w:ascii="Arial" w:hAnsi="Arial" w:cs="Arial"/>
                                <w:b/>
                                <w:bCs/>
                                <w:color w:val="172E62"/>
                              </w:rPr>
                              <w:t>užduotis</w:t>
                            </w:r>
                            <w:r w:rsidR="00272E77" w:rsidRPr="00272E77">
                              <w:rPr>
                                <w:rFonts w:ascii="Arial" w:hAnsi="Arial" w:cs="Arial"/>
                                <w:color w:val="172E62"/>
                              </w:rPr>
                              <w:t>.</w:t>
                            </w:r>
                            <w:r w:rsidR="00C273A6"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 </w:t>
                            </w:r>
                            <w:r w:rsidR="00C273A6"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>Answer the questions provided.</w:t>
                            </w:r>
                          </w:p>
                          <w:p w14:paraId="62B0A6A4" w14:textId="3BE62277" w:rsidR="00C273A6" w:rsidRPr="00C273A6" w:rsidRDefault="00C273A6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</w:pP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3. 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 xml:space="preserve">II </w:t>
                            </w:r>
                            <w:proofErr w:type="spellStart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užduotis</w:t>
                            </w:r>
                            <w:proofErr w:type="spellEnd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.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 Fill in the gaps with the words provided below:</w:t>
                            </w:r>
                          </w:p>
                          <w:p w14:paraId="06C50913" w14:textId="59F6C76C" w:rsidR="00C273A6" w:rsidRPr="00C273A6" w:rsidRDefault="00C273A6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</w:pP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>Carbon, certification, elements, freezing, insulation, occupants, reduction, temperature, ventilation.</w:t>
                            </w:r>
                          </w:p>
                          <w:p w14:paraId="50763283" w14:textId="16901803" w:rsidR="00587FE0" w:rsidRDefault="00C273A6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color w:val="172E62"/>
                                <w:lang w:val="en-US" w:eastAsia="zh-CN"/>
                              </w:rPr>
                              <w:t>4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. 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I</w:t>
                            </w: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I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 xml:space="preserve">I </w:t>
                            </w:r>
                            <w:proofErr w:type="spellStart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užduotis</w:t>
                            </w:r>
                            <w:proofErr w:type="spellEnd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.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 After reading the text, match the words in separate columns</w:t>
                            </w:r>
                            <w:r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>.</w:t>
                            </w:r>
                          </w:p>
                          <w:p w14:paraId="6273DD57" w14:textId="3BFD0C90" w:rsidR="00C273A6" w:rsidRDefault="00C273A6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color w:val="172E62"/>
                                <w:lang w:val="en-US" w:eastAsia="zh-CN"/>
                              </w:rPr>
                              <w:t>5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. 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I</w:t>
                            </w: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V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 xml:space="preserve"> </w:t>
                            </w:r>
                            <w:proofErr w:type="spellStart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užduotis</w:t>
                            </w:r>
                            <w:proofErr w:type="spellEnd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.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 After reading the text, answer the questions provided</w:t>
                            </w:r>
                            <w:r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>.</w:t>
                            </w:r>
                          </w:p>
                          <w:p w14:paraId="7ABC7694" w14:textId="1E064B5E" w:rsidR="00C273A6" w:rsidRPr="00587FE0" w:rsidRDefault="00C273A6" w:rsidP="008C62C0">
                            <w:pPr>
                              <w:pStyle w:val="NormalWeb"/>
                              <w:spacing w:before="0" w:beforeAutospacing="0" w:after="160" w:afterAutospacing="0"/>
                              <w:ind w:left="851"/>
                              <w:jc w:val="both"/>
                              <w:rPr>
                                <w:rFonts w:ascii="Arial" w:hAnsi="Arial" w:cs="Arial"/>
                                <w:color w:val="172E6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 xml:space="preserve">6. </w:t>
                            </w: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V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 xml:space="preserve"> </w:t>
                            </w:r>
                            <w:proofErr w:type="spellStart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užduotis</w:t>
                            </w:r>
                            <w:proofErr w:type="spellEnd"/>
                            <w:r w:rsidRPr="00C273A6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172E62"/>
                                <w:lang w:val="en-GB" w:eastAsia="zh-CN"/>
                              </w:rPr>
                              <w:t>.</w:t>
                            </w:r>
                            <w:r w:rsidRPr="00C273A6">
                              <w:rPr>
                                <w:rFonts w:ascii="Arial" w:eastAsiaTheme="minorEastAsia" w:hAnsi="Arial" w:cs="Arial"/>
                                <w:color w:val="172E62"/>
                                <w:lang w:val="en-GB" w:eastAsia="zh-CN"/>
                              </w:rPr>
                              <w:t xml:space="preserve"> After watching the video and reading the text, write a short passage (max 100 words) about your energy efficient future home.  Think about the ways that you could save energy there. Present it to the class.</w:t>
                            </w:r>
                          </w:p>
                          <w:p w14:paraId="30F5D833" w14:textId="77777777" w:rsidR="00C273A6" w:rsidRPr="00587FE0" w:rsidRDefault="00C273A6" w:rsidP="00C273A6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172E6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01006" id="Text Box 19" o:spid="_x0000_s1064" type="#_x0000_t202" style="position:absolute;margin-left:-20.7pt;margin-top:8.35pt;width:783.6pt;height:173.4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" filled="f" stroked="f" strokeweight=".5pt">
                <v:textbox>
                  <w:txbxContent>
                    <w:p w14:paraId="54EFD68B" w14:textId="48D3BDA0" w:rsidR="00C273A6" w:rsidRDefault="00C273A6" w:rsidP="0034521A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172E62"/>
                        </w:rPr>
                      </w:pPr>
                      <w:r>
                        <w:rPr>
                          <w:rFonts w:ascii="Arial" w:hAnsi="Arial" w:cs="Arial"/>
                          <w:color w:val="172E62"/>
                        </w:rPr>
                        <w:t xml:space="preserve">Visos užduotys yra pateiktos </w:t>
                      </w:r>
                      <w:proofErr w:type="spellStart"/>
                      <w:r>
                        <w:rPr>
                          <w:rFonts w:ascii="Arial" w:hAnsi="Arial" w:cs="Arial"/>
                          <w:color w:val="172E62"/>
                        </w:rPr>
                        <w:t>Task</w:t>
                      </w:r>
                      <w:proofErr w:type="spellEnd"/>
                      <w:r>
                        <w:rPr>
                          <w:rFonts w:ascii="Arial" w:hAnsi="Arial" w:cs="Arial"/>
                          <w:color w:val="172E6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172E62"/>
                        </w:rPr>
                        <w:t>sheet</w:t>
                      </w:r>
                      <w:proofErr w:type="spellEnd"/>
                      <w:r>
                        <w:rPr>
                          <w:rFonts w:ascii="Arial" w:hAnsi="Arial" w:cs="Arial"/>
                          <w:color w:val="172E62"/>
                        </w:rPr>
                        <w:t xml:space="preserve">, o visi atsakymai </w:t>
                      </w:r>
                      <w:proofErr w:type="spellStart"/>
                      <w:r>
                        <w:rPr>
                          <w:rFonts w:ascii="Arial" w:hAnsi="Arial" w:cs="Arial"/>
                          <w:color w:val="172E62"/>
                        </w:rPr>
                        <w:t>Answer</w:t>
                      </w:r>
                      <w:proofErr w:type="spellEnd"/>
                      <w:r>
                        <w:rPr>
                          <w:rFonts w:ascii="Arial" w:hAnsi="Arial" w:cs="Arial"/>
                          <w:color w:val="172E6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172E62"/>
                        </w:rPr>
                        <w:t>sheet</w:t>
                      </w:r>
                      <w:proofErr w:type="spellEnd"/>
                      <w:r>
                        <w:rPr>
                          <w:rFonts w:ascii="Arial" w:hAnsi="Arial" w:cs="Arial"/>
                          <w:color w:val="172E62"/>
                        </w:rPr>
                        <w:t>.</w:t>
                      </w:r>
                    </w:p>
                    <w:p w14:paraId="0527EDF8" w14:textId="4F5DF5EF" w:rsidR="00272E77" w:rsidRPr="00C273A6" w:rsidRDefault="0034521A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</w:pPr>
                      <w:r w:rsidRPr="0034521A">
                        <w:rPr>
                          <w:rFonts w:ascii="Arial" w:hAnsi="Arial" w:cs="Arial"/>
                          <w:color w:val="172E62"/>
                        </w:rPr>
                        <w:t xml:space="preserve">2. </w:t>
                      </w:r>
                      <w:r w:rsidR="00587FE0" w:rsidRPr="00587FE0">
                        <w:rPr>
                          <w:rFonts w:ascii="Arial" w:hAnsi="Arial" w:cs="Arial"/>
                          <w:b/>
                          <w:bCs/>
                          <w:color w:val="172E62"/>
                        </w:rPr>
                        <w:t xml:space="preserve">I </w:t>
                      </w:r>
                      <w:r w:rsidR="00C273A6">
                        <w:rPr>
                          <w:rFonts w:ascii="Arial" w:hAnsi="Arial" w:cs="Arial"/>
                          <w:b/>
                          <w:bCs/>
                          <w:color w:val="172E62"/>
                        </w:rPr>
                        <w:t>užduotis</w:t>
                      </w:r>
                      <w:r w:rsidR="00272E77" w:rsidRPr="00272E77">
                        <w:rPr>
                          <w:rFonts w:ascii="Arial" w:hAnsi="Arial" w:cs="Arial"/>
                          <w:color w:val="172E62"/>
                        </w:rPr>
                        <w:t>.</w:t>
                      </w:r>
                      <w:r w:rsidR="00C273A6">
                        <w:rPr>
                          <w:rFonts w:ascii="Arial" w:hAnsi="Arial" w:cs="Arial"/>
                          <w:color w:val="172E62"/>
                        </w:rPr>
                        <w:t xml:space="preserve"> </w:t>
                      </w:r>
                      <w:r w:rsidR="00C273A6"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>Answer the questions provided.</w:t>
                      </w:r>
                    </w:p>
                    <w:p w14:paraId="62B0A6A4" w14:textId="3BE62277" w:rsidR="00C273A6" w:rsidRPr="00C273A6" w:rsidRDefault="00C273A6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</w:pP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3. 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 xml:space="preserve">II </w:t>
                      </w:r>
                      <w:proofErr w:type="spellStart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užduotis</w:t>
                      </w:r>
                      <w:proofErr w:type="spellEnd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.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 Fill in the gaps with the words provided below:</w:t>
                      </w:r>
                    </w:p>
                    <w:p w14:paraId="06C50913" w14:textId="59F6C76C" w:rsidR="00C273A6" w:rsidRPr="00C273A6" w:rsidRDefault="00C273A6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</w:pP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>Carbon, certification, elements, freezing, insulation, occupants, reduction, temperature, ventilation.</w:t>
                      </w:r>
                    </w:p>
                    <w:p w14:paraId="50763283" w14:textId="16901803" w:rsidR="00587FE0" w:rsidRDefault="00C273A6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</w:pPr>
                      <w:r>
                        <w:rPr>
                          <w:rFonts w:ascii="Arial" w:eastAsiaTheme="minorEastAsia" w:hAnsi="Arial" w:cs="Arial"/>
                          <w:color w:val="172E62"/>
                          <w:lang w:val="en-US" w:eastAsia="zh-CN"/>
                        </w:rPr>
                        <w:t>4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. 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I</w:t>
                      </w:r>
                      <w:r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I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 xml:space="preserve">I </w:t>
                      </w:r>
                      <w:proofErr w:type="spellStart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užduotis</w:t>
                      </w:r>
                      <w:proofErr w:type="spellEnd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.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 After reading the text, match the words in separate columns</w:t>
                      </w:r>
                      <w:r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>.</w:t>
                      </w:r>
                    </w:p>
                    <w:p w14:paraId="6273DD57" w14:textId="3BFD0C90" w:rsidR="00C273A6" w:rsidRDefault="00C273A6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</w:pPr>
                      <w:r>
                        <w:rPr>
                          <w:rFonts w:ascii="Arial" w:eastAsiaTheme="minorEastAsia" w:hAnsi="Arial" w:cs="Arial"/>
                          <w:color w:val="172E62"/>
                          <w:lang w:val="en-US" w:eastAsia="zh-CN"/>
                        </w:rPr>
                        <w:t>5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. 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I</w:t>
                      </w:r>
                      <w:r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V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 xml:space="preserve"> </w:t>
                      </w:r>
                      <w:proofErr w:type="spellStart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užduotis</w:t>
                      </w:r>
                      <w:proofErr w:type="spellEnd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.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 After reading the text, answer the questions provided</w:t>
                      </w:r>
                      <w:r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>.</w:t>
                      </w:r>
                    </w:p>
                    <w:p w14:paraId="7ABC7694" w14:textId="1E064B5E" w:rsidR="00C273A6" w:rsidRPr="00587FE0" w:rsidRDefault="00C273A6" w:rsidP="008C62C0">
                      <w:pPr>
                        <w:pStyle w:val="NormalWeb"/>
                        <w:spacing w:before="0" w:beforeAutospacing="0" w:after="160" w:afterAutospacing="0"/>
                        <w:ind w:left="851"/>
                        <w:jc w:val="both"/>
                        <w:rPr>
                          <w:rFonts w:ascii="Arial" w:hAnsi="Arial" w:cs="Arial"/>
                          <w:color w:val="172E62"/>
                        </w:rPr>
                      </w:pPr>
                      <w:r>
                        <w:rPr>
                          <w:rFonts w:ascii="Arial" w:hAnsi="Arial" w:cs="Arial"/>
                          <w:color w:val="172E62"/>
                        </w:rPr>
                        <w:t xml:space="preserve">6. </w:t>
                      </w:r>
                      <w:r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V</w:t>
                      </w:r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 xml:space="preserve"> </w:t>
                      </w:r>
                      <w:proofErr w:type="spellStart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užduotis</w:t>
                      </w:r>
                      <w:proofErr w:type="spellEnd"/>
                      <w:r w:rsidRPr="00C273A6">
                        <w:rPr>
                          <w:rFonts w:ascii="Arial" w:eastAsiaTheme="minorEastAsia" w:hAnsi="Arial" w:cs="Arial"/>
                          <w:b/>
                          <w:bCs/>
                          <w:color w:val="172E62"/>
                          <w:lang w:val="en-GB" w:eastAsia="zh-CN"/>
                        </w:rPr>
                        <w:t>.</w:t>
                      </w:r>
                      <w:r w:rsidRPr="00C273A6">
                        <w:rPr>
                          <w:rFonts w:ascii="Arial" w:eastAsiaTheme="minorEastAsia" w:hAnsi="Arial" w:cs="Arial"/>
                          <w:color w:val="172E62"/>
                          <w:lang w:val="en-GB" w:eastAsia="zh-CN"/>
                        </w:rPr>
                        <w:t xml:space="preserve"> After watching the video and reading the text, write a short passage (max 100 words) about your energy efficient future home.  Think about the ways that you could save energy there. Present it to the class.</w:t>
                      </w:r>
                    </w:p>
                    <w:p w14:paraId="30F5D833" w14:textId="77777777" w:rsidR="00C273A6" w:rsidRPr="00587FE0" w:rsidRDefault="00C273A6" w:rsidP="00C273A6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172E6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B2AE90E" w14:textId="02B1AF87" w:rsidR="00573B79" w:rsidRPr="006A2464" w:rsidRDefault="00573B79" w:rsidP="00573B79"/>
    <w:p w14:paraId="783B8A23" w14:textId="77777777" w:rsidR="00573B79" w:rsidRPr="006A2464" w:rsidRDefault="00573B79" w:rsidP="00573B79"/>
    <w:p w14:paraId="1F2F4891" w14:textId="77777777" w:rsidR="00573B79" w:rsidRPr="006A2464" w:rsidRDefault="00573B79" w:rsidP="00573B79"/>
    <w:p w14:paraId="73FFB339" w14:textId="77777777" w:rsidR="00573B79" w:rsidRPr="006A2464" w:rsidRDefault="00573B79" w:rsidP="00573B79"/>
    <w:p w14:paraId="338B75AA" w14:textId="77777777" w:rsidR="00573B79" w:rsidRPr="006A2464" w:rsidRDefault="00573B79" w:rsidP="00573B79">
      <w:pPr>
        <w:tabs>
          <w:tab w:val="left" w:pos="9511"/>
        </w:tabs>
      </w:pPr>
    </w:p>
    <w:p w14:paraId="082DBA3A" w14:textId="77777777" w:rsidR="00573B79" w:rsidRPr="006A2464" w:rsidRDefault="00573B79" w:rsidP="00573B79">
      <w:pPr>
        <w:tabs>
          <w:tab w:val="left" w:pos="9511"/>
        </w:tabs>
      </w:pPr>
    </w:p>
    <w:p w14:paraId="6115E147" w14:textId="1EE7C1FD" w:rsidR="00301975" w:rsidRDefault="002D737B" w:rsidP="00ED3AEC">
      <w:pPr>
        <w:tabs>
          <w:tab w:val="left" w:pos="9511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4008E55E" wp14:editId="212565B0">
                <wp:simplePos x="0" y="0"/>
                <wp:positionH relativeFrom="column">
                  <wp:posOffset>-224790</wp:posOffset>
                </wp:positionH>
                <wp:positionV relativeFrom="paragraph">
                  <wp:posOffset>340360</wp:posOffset>
                </wp:positionV>
                <wp:extent cx="3157855" cy="861060"/>
                <wp:effectExtent l="0" t="0" r="0" b="0"/>
                <wp:wrapNone/>
                <wp:docPr id="122" name="Group 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117" name="Group 117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118" name="Text Box 118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28D056E" w14:textId="33A65029" w:rsidR="000647D6" w:rsidRPr="00ED3AEC" w:rsidRDefault="000647D6" w:rsidP="00391ECC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" name="Text Box 119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127837" w14:textId="41F12979" w:rsidR="000647D6" w:rsidRPr="004C5BA9" w:rsidRDefault="000647D6" w:rsidP="00391ECC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C273A6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5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21" name="Picture 12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08E55E" id="Group 122" o:spid="_x0000_s1065" style="position:absolute;margin-left:-17.7pt;margin-top:26.8pt;width:248.65pt;height:67.8pt;z-index:251711488;mso-height-relative:margin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">
                <v:group id="Group 117" o:spid="_x0000_s1066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shape id="Text Box 118" o:spid="_x0000_s1067" type="#_x0000_t202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" filled="f" stroked="f" strokeweight=".5pt">
                    <v:textbox>
                      <w:txbxContent>
                        <w:p w14:paraId="428D056E" w14:textId="33A65029" w:rsidR="000647D6" w:rsidRPr="00ED3AEC" w:rsidRDefault="000647D6" w:rsidP="00391ECC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119" o:spid="_x0000_s1068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" filled="f" stroked="f" strokeweight=".5pt">
                    <v:textbox>
                      <w:txbxContent>
                        <w:p w14:paraId="65127837" w14:textId="41F12979" w:rsidR="000647D6" w:rsidRPr="004C5BA9" w:rsidRDefault="000647D6" w:rsidP="00391ECC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C273A6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121" o:spid="_x0000_s1069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">
                  <v:imagedata r:id="rId23" o:title=""/>
                </v:shape>
              </v:group>
            </w:pict>
          </mc:Fallback>
        </mc:AlternateContent>
      </w:r>
    </w:p>
    <w:p w14:paraId="4F9D587F" w14:textId="4E4DBA9A" w:rsidR="00ED3AEC" w:rsidRPr="006A2464" w:rsidRDefault="00ED3AEC" w:rsidP="00ED3AEC">
      <w:pPr>
        <w:tabs>
          <w:tab w:val="left" w:pos="9511"/>
        </w:tabs>
      </w:pPr>
    </w:p>
    <w:p w14:paraId="068F5369" w14:textId="4DE0A714" w:rsidR="00ED3AEC" w:rsidRPr="006A2464" w:rsidRDefault="00ED3AEC" w:rsidP="00ED3AEC">
      <w:pPr>
        <w:tabs>
          <w:tab w:val="left" w:pos="9511"/>
        </w:tabs>
      </w:pPr>
    </w:p>
    <w:p w14:paraId="0E833D4D" w14:textId="32CEDD07" w:rsidR="00ED3AEC" w:rsidRDefault="00ED3AEC" w:rsidP="00ED3AEC">
      <w:pPr>
        <w:tabs>
          <w:tab w:val="left" w:pos="9511"/>
        </w:tabs>
      </w:pPr>
    </w:p>
    <w:p w14:paraId="1B1C453E" w14:textId="4502238B" w:rsidR="00573B79" w:rsidRPr="006A2464" w:rsidRDefault="00C273A6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BD6B93E" wp14:editId="17E94838">
                <wp:simplePos x="0" y="0"/>
                <wp:positionH relativeFrom="column">
                  <wp:posOffset>-217170</wp:posOffset>
                </wp:positionH>
                <wp:positionV relativeFrom="paragraph">
                  <wp:posOffset>149225</wp:posOffset>
                </wp:positionV>
                <wp:extent cx="9756140" cy="61722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614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9328E6" w14:textId="606BF1DE" w:rsidR="002D737B" w:rsidRPr="00C273A6" w:rsidRDefault="00C273A6" w:rsidP="00C273A6">
                            <w:pPr>
                              <w:jc w:val="both"/>
                              <w:rPr>
                                <w:rFonts w:ascii="Arial" w:hAnsi="Arial" w:cs="Arial"/>
                                <w:color w:val="172E62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7</w:t>
                            </w:r>
                            <w:r w:rsidR="00370938" w:rsidRPr="00C273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  <w:r w:rsidR="00301975" w:rsidRPr="00C273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Pr="00C273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Discuss with the class on what can you do to save energy now and what possibilities in your opinion does the future hol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6B93E" id="Text Box 20" o:spid="_x0000_s1070" type="#_x0000_t202" style="position:absolute;margin-left:-17.1pt;margin-top:11.75pt;width:768.2pt;height:48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" filled="f" stroked="f" strokeweight=".5pt">
                <v:textbox>
                  <w:txbxContent>
                    <w:p w14:paraId="3B9328E6" w14:textId="606BF1DE" w:rsidR="002D737B" w:rsidRPr="00C273A6" w:rsidRDefault="00C273A6" w:rsidP="00C273A6">
                      <w:pPr>
                        <w:jc w:val="both"/>
                        <w:rPr>
                          <w:rFonts w:ascii="Arial" w:hAnsi="Arial" w:cs="Arial"/>
                          <w:color w:val="172E62"/>
                          <w:lang w:val="en-GB"/>
                        </w:rPr>
                      </w:pPr>
                      <w:r w:rsidRPr="00C273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7</w:t>
                      </w:r>
                      <w:r w:rsidR="00370938" w:rsidRPr="00C273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  <w:r w:rsidR="00301975" w:rsidRPr="00C273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Pr="00C273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Discuss with the class on what can you do to save energy now and what possibilities in your opinion does the future hold?</w:t>
                      </w:r>
                    </w:p>
                  </w:txbxContent>
                </v:textbox>
              </v:shape>
            </w:pict>
          </mc:Fallback>
        </mc:AlternateContent>
      </w:r>
    </w:p>
    <w:p w14:paraId="79F37875" w14:textId="72E42F0F" w:rsidR="00680DFB" w:rsidRDefault="00680DFB" w:rsidP="00ED3AEC">
      <w:pPr>
        <w:tabs>
          <w:tab w:val="left" w:pos="9511"/>
        </w:tabs>
      </w:pPr>
    </w:p>
    <w:p w14:paraId="4FB55D43" w14:textId="68541385" w:rsidR="00272E77" w:rsidRDefault="00272E77">
      <w:r>
        <w:br w:type="page"/>
      </w:r>
    </w:p>
    <w:p w14:paraId="6D81F40F" w14:textId="305A739A" w:rsidR="00272E77" w:rsidRDefault="002D737B" w:rsidP="00ED3AEC">
      <w:pPr>
        <w:tabs>
          <w:tab w:val="left" w:pos="9511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828523" wp14:editId="6593D7B9">
                <wp:simplePos x="0" y="0"/>
                <wp:positionH relativeFrom="column">
                  <wp:posOffset>-240030</wp:posOffset>
                </wp:positionH>
                <wp:positionV relativeFrom="paragraph">
                  <wp:posOffset>283845</wp:posOffset>
                </wp:positionV>
                <wp:extent cx="9756140" cy="5044440"/>
                <wp:effectExtent l="0" t="0" r="0" b="381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6140" cy="5044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1BB829" w14:textId="109B19C1" w:rsidR="002D737B" w:rsidRDefault="00C273A6" w:rsidP="00C273A6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8</w:t>
                            </w:r>
                            <w:r w:rsidR="002D737B" w:rsidRPr="00370938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D737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273A6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Teacher notes. Ways to save energy now:</w:t>
                            </w:r>
                          </w:p>
                          <w:p w14:paraId="5579CCD6" w14:textId="77777777" w:rsidR="00611F8E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Prioritise energy from renewable sources</w:t>
                            </w:r>
                          </w:p>
                          <w:p w14:paraId="52FC63EB" w14:textId="721973BB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Consuming green electricity from solar power plants contributes to a cleaner environment and reduces electricity bills.</w:t>
                            </w:r>
                          </w:p>
                          <w:p w14:paraId="379216E6" w14:textId="34CE28FF" w:rsidR="00C273A6" w:rsidRPr="00C273A6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Choose energy-efficient cooling and heating systems that are maintained/cleaned</w:t>
                            </w:r>
                          </w:p>
                          <w:p w14:paraId="63BFEFD7" w14:textId="64078BF6" w:rsidR="00C273A6" w:rsidRPr="00C273A6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Cooling and heating systems should be checked and cleaned once a year. Unmaintained systems are less efficient. This not only increases your bills, but also pollutes the environment more.</w:t>
                            </w:r>
                          </w:p>
                          <w:p w14:paraId="5560FC79" w14:textId="7738341E" w:rsidR="00C273A6" w:rsidRPr="00C273A6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Use and maintain appliances with a high energy rating (A-G)</w:t>
                            </w:r>
                          </w:p>
                          <w:p w14:paraId="04C280FB" w14:textId="77777777" w:rsidR="00C273A6" w:rsidRPr="00C273A6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Use eco-programmes installed in your appliances. They can save between 30 and 45% of energy.</w:t>
                            </w:r>
                          </w:p>
                          <w:p w14:paraId="34DADA8D" w14:textId="414CB25E" w:rsidR="00C273A6" w:rsidRPr="00C273A6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Use energy-saving features on smart devices</w:t>
                            </w:r>
                          </w:p>
                          <w:p w14:paraId="4AFF23FF" w14:textId="77777777" w:rsidR="00C273A6" w:rsidRPr="00C273A6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When you use your phone, computer or tablet, turn on the power saving function at least sometimes - your battery will last longer and need less charging.</w:t>
                            </w:r>
                          </w:p>
                          <w:p w14:paraId="3914C022" w14:textId="1344A8A3" w:rsidR="00C273A6" w:rsidRPr="00C273A6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Analyse your electricity consumption</w:t>
                            </w:r>
                          </w:p>
                          <w:p w14:paraId="6C1BB1AA" w14:textId="77777777" w:rsidR="00C273A6" w:rsidRPr="00C273A6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One of the most effective ways to save household electricity is to change people's habits, adapting them to optimum consumption.</w:t>
                            </w:r>
                          </w:p>
                          <w:p w14:paraId="656C4E09" w14:textId="77777777" w:rsidR="00611F8E" w:rsidRDefault="00611F8E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S</w:t>
                            </w:r>
                            <w:r w:rsidR="00C273A6"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witch off and unplug unused appliances</w:t>
                            </w:r>
                          </w:p>
                          <w:p w14:paraId="0DC3BD31" w14:textId="7B0E0F42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Even appliances that are in standby mode waste energy, so this solution will help you save money and ensure safety.</w:t>
                            </w:r>
                          </w:p>
                          <w:p w14:paraId="293DAD16" w14:textId="543910A7" w:rsidR="00C273A6" w:rsidRPr="00C273A6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273A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Do not block windows</w:t>
                            </w:r>
                          </w:p>
                          <w:p w14:paraId="3E25E5E1" w14:textId="77777777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Sunlight is free. Try to make the most of it by keeping your windows uncluttered and uncongested.</w:t>
                            </w:r>
                          </w:p>
                          <w:p w14:paraId="4EF0CE1E" w14:textId="31018AD7" w:rsidR="00C273A6" w:rsidRPr="00611F8E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Choose sustainable transport, less polluting transport (e.g. electric cars)</w:t>
                            </w:r>
                          </w:p>
                          <w:p w14:paraId="07202586" w14:textId="77777777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Move in a sustainable way: leave the car at home if you can, walk or cycle, use public transport more often.</w:t>
                            </w:r>
                          </w:p>
                          <w:p w14:paraId="774C4A3C" w14:textId="41912072" w:rsidR="00C273A6" w:rsidRPr="00611F8E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Sort</w:t>
                            </w:r>
                          </w:p>
                          <w:p w14:paraId="44C8E7B8" w14:textId="77777777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Sorting not only helps to protect the environment but also saves money.</w:t>
                            </w:r>
                          </w:p>
                          <w:p w14:paraId="6A6E4480" w14:textId="4CC4A540" w:rsidR="00C273A6" w:rsidRPr="00611F8E" w:rsidRDefault="00C273A6" w:rsidP="00611F8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Collect and use rainwater</w:t>
                            </w:r>
                          </w:p>
                          <w:p w14:paraId="3B1343FB" w14:textId="2346C75B" w:rsidR="00C273A6" w:rsidRPr="00611F8E" w:rsidRDefault="00C273A6" w:rsidP="00611F8E">
                            <w:pPr>
                              <w:pStyle w:val="ListParagraph"/>
                              <w:ind w:left="2016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 xml:space="preserve">Rainwater is free. All you </w:t>
                            </w:r>
                            <w:proofErr w:type="gramStart"/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have to</w:t>
                            </w:r>
                            <w:proofErr w:type="gramEnd"/>
                            <w:r w:rsidRPr="00611F8E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 xml:space="preserve"> do is collect the water in appropriate tanks or containers and it can be used for watering your garden or vegetable garde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28523" id="Text Box 22" o:spid="_x0000_s1071" type="#_x0000_t202" style="position:absolute;margin-left:-18.9pt;margin-top:22.35pt;width:768.2pt;height:397.2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" filled="f" stroked="f" strokeweight=".5pt">
                <v:textbox>
                  <w:txbxContent>
                    <w:p w14:paraId="1F1BB829" w14:textId="109B19C1" w:rsidR="002D737B" w:rsidRDefault="00C273A6" w:rsidP="00C273A6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8</w:t>
                      </w:r>
                      <w:r w:rsidR="002D737B" w:rsidRPr="00370938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. </w:t>
                      </w:r>
                      <w:r w:rsidR="002D737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Pr="00C273A6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Teacher notes. Ways to save energy now:</w:t>
                      </w:r>
                    </w:p>
                    <w:p w14:paraId="5579CCD6" w14:textId="77777777" w:rsidR="00611F8E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Prioritise energy from renewable sources</w:t>
                      </w:r>
                    </w:p>
                    <w:p w14:paraId="52FC63EB" w14:textId="721973BB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onsuming green electricity from solar power plants contributes to a cleaner environment and reduces electricity bills.</w:t>
                      </w:r>
                    </w:p>
                    <w:p w14:paraId="379216E6" w14:textId="34CE28FF" w:rsidR="00C273A6" w:rsidRPr="00C273A6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hoose energy-efficient cooling and heating systems that are maintained/cleaned</w:t>
                      </w:r>
                    </w:p>
                    <w:p w14:paraId="63BFEFD7" w14:textId="64078BF6" w:rsidR="00C273A6" w:rsidRPr="00C273A6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ooling and heating systems should be checked and cleaned once a year. Unmaintained systems are less efficient. This not only increases your bills, but also pollutes the environment more.</w:t>
                      </w:r>
                    </w:p>
                    <w:p w14:paraId="5560FC79" w14:textId="7738341E" w:rsidR="00C273A6" w:rsidRPr="00C273A6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Use and maintain appliances with a high energy rating (A-G)</w:t>
                      </w:r>
                    </w:p>
                    <w:p w14:paraId="04C280FB" w14:textId="77777777" w:rsidR="00C273A6" w:rsidRPr="00C273A6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Use eco-programmes installed in your appliances. They can save between 30 and 45% of energy.</w:t>
                      </w:r>
                    </w:p>
                    <w:p w14:paraId="34DADA8D" w14:textId="414CB25E" w:rsidR="00C273A6" w:rsidRPr="00C273A6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Use energy-saving features on smart devices</w:t>
                      </w:r>
                    </w:p>
                    <w:p w14:paraId="4AFF23FF" w14:textId="77777777" w:rsidR="00C273A6" w:rsidRPr="00C273A6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When you use your phone, </w:t>
                      </w:r>
                      <w:proofErr w:type="gramStart"/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omputer</w:t>
                      </w:r>
                      <w:proofErr w:type="gramEnd"/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 or tablet, turn on the power saving function at least sometimes - your battery will last longer and need less charging.</w:t>
                      </w:r>
                    </w:p>
                    <w:p w14:paraId="3914C022" w14:textId="1344A8A3" w:rsidR="00C273A6" w:rsidRPr="00C273A6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Analyse your electricity consumption</w:t>
                      </w:r>
                    </w:p>
                    <w:p w14:paraId="6C1BB1AA" w14:textId="77777777" w:rsidR="00C273A6" w:rsidRPr="00C273A6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One of the most effective ways to save household electricity is to change people's habits, adapting them to optimum consumption.</w:t>
                      </w:r>
                    </w:p>
                    <w:p w14:paraId="656C4E09" w14:textId="77777777" w:rsidR="00611F8E" w:rsidRDefault="00611F8E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S</w:t>
                      </w:r>
                      <w:r w:rsidR="00C273A6"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witch off and unplug unused appliances</w:t>
                      </w:r>
                    </w:p>
                    <w:p w14:paraId="0DC3BD31" w14:textId="7B0E0F42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Even appliances that are in standby mode waste energy, so this solution will help you save money and ensure safety.</w:t>
                      </w:r>
                    </w:p>
                    <w:p w14:paraId="293DAD16" w14:textId="543910A7" w:rsidR="00C273A6" w:rsidRPr="00C273A6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C273A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Do not block windows</w:t>
                      </w:r>
                    </w:p>
                    <w:p w14:paraId="3E25E5E1" w14:textId="77777777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Sunlight is free. Try to make the most of it by keeping your windows uncluttered and uncongested.</w:t>
                      </w:r>
                    </w:p>
                    <w:p w14:paraId="4EF0CE1E" w14:textId="31018AD7" w:rsidR="00C273A6" w:rsidRPr="00611F8E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hoose sustainable transport, less polluting transport (</w:t>
                      </w:r>
                      <w:proofErr w:type="gramStart"/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e.g.</w:t>
                      </w:r>
                      <w:proofErr w:type="gramEnd"/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 electric cars)</w:t>
                      </w:r>
                    </w:p>
                    <w:p w14:paraId="07202586" w14:textId="77777777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Move in a sustainable way: leave the car at home if you can, walk or cycle, use public transport more often.</w:t>
                      </w:r>
                    </w:p>
                    <w:p w14:paraId="774C4A3C" w14:textId="41912072" w:rsidR="00C273A6" w:rsidRPr="00611F8E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Sort</w:t>
                      </w:r>
                    </w:p>
                    <w:p w14:paraId="44C8E7B8" w14:textId="77777777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Sorting not only helps to protect the environment but also saves money.</w:t>
                      </w:r>
                    </w:p>
                    <w:p w14:paraId="6A6E4480" w14:textId="4CC4A540" w:rsidR="00C273A6" w:rsidRPr="00611F8E" w:rsidRDefault="00C273A6" w:rsidP="00611F8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Collect and use rainwater</w:t>
                      </w:r>
                    </w:p>
                    <w:p w14:paraId="3B1343FB" w14:textId="2346C75B" w:rsidR="00C273A6" w:rsidRPr="00611F8E" w:rsidRDefault="00C273A6" w:rsidP="00611F8E">
                      <w:pPr>
                        <w:pStyle w:val="ListParagraph"/>
                        <w:ind w:left="2016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</w:pPr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Rainwater is free. All you </w:t>
                      </w:r>
                      <w:proofErr w:type="gramStart"/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have to</w:t>
                      </w:r>
                      <w:proofErr w:type="gramEnd"/>
                      <w:r w:rsidRPr="00611F8E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 do is collect the water in appropriate tanks or containers and it can be used for watering your garden or vegetable garden.</w:t>
                      </w:r>
                    </w:p>
                  </w:txbxContent>
                </v:textbox>
              </v:shape>
            </w:pict>
          </mc:Fallback>
        </mc:AlternateContent>
      </w:r>
    </w:p>
    <w:p w14:paraId="30182A72" w14:textId="3CDAC8E9" w:rsidR="002D737B" w:rsidRDefault="002D737B" w:rsidP="00ED3AEC">
      <w:pPr>
        <w:tabs>
          <w:tab w:val="left" w:pos="9511"/>
        </w:tabs>
      </w:pPr>
    </w:p>
    <w:p w14:paraId="76323D18" w14:textId="005EC7EB" w:rsidR="002D737B" w:rsidRDefault="002D737B" w:rsidP="00ED3AEC">
      <w:pPr>
        <w:tabs>
          <w:tab w:val="left" w:pos="9511"/>
        </w:tabs>
      </w:pPr>
    </w:p>
    <w:p w14:paraId="4F284222" w14:textId="567E024B" w:rsidR="002D737B" w:rsidRDefault="002D737B" w:rsidP="00ED3AEC">
      <w:pPr>
        <w:tabs>
          <w:tab w:val="left" w:pos="9511"/>
        </w:tabs>
      </w:pPr>
    </w:p>
    <w:p w14:paraId="3B2AEDB5" w14:textId="78EE1942" w:rsidR="002D737B" w:rsidRDefault="002D737B" w:rsidP="00ED3AEC">
      <w:pPr>
        <w:tabs>
          <w:tab w:val="left" w:pos="9511"/>
        </w:tabs>
      </w:pPr>
    </w:p>
    <w:p w14:paraId="614BF761" w14:textId="3A5E2E90" w:rsidR="002D737B" w:rsidRDefault="002D737B" w:rsidP="00ED3AEC">
      <w:pPr>
        <w:tabs>
          <w:tab w:val="left" w:pos="9511"/>
        </w:tabs>
      </w:pPr>
    </w:p>
    <w:p w14:paraId="4A2D1A7C" w14:textId="3F5DEE86" w:rsidR="002D737B" w:rsidRDefault="002D737B" w:rsidP="00ED3AEC">
      <w:pPr>
        <w:tabs>
          <w:tab w:val="left" w:pos="9511"/>
        </w:tabs>
      </w:pPr>
    </w:p>
    <w:p w14:paraId="11945E9A" w14:textId="03FDFE35" w:rsidR="002D737B" w:rsidRDefault="002D737B" w:rsidP="00ED3AEC">
      <w:pPr>
        <w:tabs>
          <w:tab w:val="left" w:pos="9511"/>
        </w:tabs>
      </w:pPr>
    </w:p>
    <w:p w14:paraId="420DFCF0" w14:textId="4AEC3925" w:rsidR="002D737B" w:rsidRDefault="002D737B" w:rsidP="00ED3AEC">
      <w:pPr>
        <w:tabs>
          <w:tab w:val="left" w:pos="9511"/>
        </w:tabs>
      </w:pPr>
    </w:p>
    <w:p w14:paraId="6359230C" w14:textId="6DA25EB2" w:rsidR="002D737B" w:rsidRDefault="002D737B">
      <w:r>
        <w:br w:type="page"/>
      </w:r>
    </w:p>
    <w:p w14:paraId="0917BC9E" w14:textId="77777777" w:rsidR="002D737B" w:rsidRDefault="002D737B" w:rsidP="00ED3AEC">
      <w:pPr>
        <w:tabs>
          <w:tab w:val="left" w:pos="9511"/>
        </w:tabs>
      </w:pPr>
    </w:p>
    <w:p w14:paraId="34ECDF29" w14:textId="4F85066F" w:rsidR="007E4B15" w:rsidRDefault="007E4B15" w:rsidP="00ED3AEC">
      <w:pPr>
        <w:tabs>
          <w:tab w:val="left" w:pos="9511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438529E" wp14:editId="5D78BF69">
                <wp:simplePos x="0" y="0"/>
                <wp:positionH relativeFrom="column">
                  <wp:posOffset>-252095</wp:posOffset>
                </wp:positionH>
                <wp:positionV relativeFrom="paragraph">
                  <wp:posOffset>-201457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38529E" id="Group 130" o:spid="_x0000_s1072" style="position:absolute;margin-left:-19.85pt;margin-top:-15.85pt;width:247.8pt;height:65.55pt;z-index:251718656" coordsize="31472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BfkwaA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">
                <v:shape id="Text Box 126" o:spid="_x0000_s1073" type="#_x0000_t202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46802897" w14:textId="51B312F7" w:rsidR="0080302F" w:rsidRPr="00ED3AEC" w:rsidRDefault="0080302F" w:rsidP="00391EC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o:spid="_x0000_s1074" type="#_x0000_t75" style="position:absolute;width:8255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r:id="rId24" o:title=""/>
                </v:shape>
              </v:group>
            </w:pict>
          </mc:Fallback>
        </mc:AlternateContent>
      </w:r>
    </w:p>
    <w:p w14:paraId="3C44E4EB" w14:textId="3D54A1C6" w:rsidR="00ED3AEC" w:rsidRPr="006A2464" w:rsidRDefault="007E4B15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477D00" wp14:editId="3CB7D3FE">
                <wp:simplePos x="0" y="0"/>
                <wp:positionH relativeFrom="column">
                  <wp:posOffset>-358140</wp:posOffset>
                </wp:positionH>
                <wp:positionV relativeFrom="paragraph">
                  <wp:posOffset>554828</wp:posOffset>
                </wp:positionV>
                <wp:extent cx="9951720" cy="334899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D6CBB7" w14:textId="719BB449" w:rsidR="00F87CA0" w:rsidRDefault="00F87CA0" w:rsidP="00F87CA0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172E62"/>
                              </w:rPr>
                              <w:t xml:space="preserve">Energetinis efektyvumas namams 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</w:rPr>
                              <w:t>(Ignitis)</w:t>
                            </w:r>
                            <w:r w:rsidRPr="00AC1906">
                              <w:rPr>
                                <w:rFonts w:ascii="Arial" w:hAnsi="Arial" w:cs="Arial"/>
                                <w:color w:val="172E62"/>
                              </w:rPr>
                              <w:t>:</w:t>
                            </w:r>
                            <w:r w:rsidRPr="00AC1906">
                              <w:rPr>
                                <w:rFonts w:ascii="Arial" w:eastAsiaTheme="minorEastAsia" w:hAnsi="Arial" w:cs="Arial"/>
                                <w:lang w:val="en-US" w:eastAsia="zh-CN"/>
                              </w:rPr>
                              <w:t xml:space="preserve"> </w:t>
                            </w:r>
                            <w:hyperlink r:id="rId25" w:history="1">
                              <w:r w:rsidRPr="00726F60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ignitis.lt/lt/energetinis-efektyvumas-namams</w:t>
                              </w:r>
                            </w:hyperlink>
                            <w:r>
                              <w:t xml:space="preserve">. </w:t>
                            </w:r>
                          </w:p>
                          <w:p w14:paraId="7D605BE9" w14:textId="063FDA63" w:rsidR="00F87CA0" w:rsidRDefault="00611F8E" w:rsidP="00F87CA0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</w:pPr>
                            <w:r w:rsidRPr="00611F8E">
                              <w:rPr>
                                <w:rFonts w:ascii="Arial" w:hAnsi="Arial" w:cs="Arial"/>
                                <w:i/>
                                <w:iCs/>
                                <w:color w:val="172E62"/>
                                <w:lang w:val="en-GB"/>
                              </w:rPr>
                              <w:t>Passivhaus</w:t>
                            </w:r>
                            <w:r w:rsidR="00F87CA0">
                              <w:rPr>
                                <w:rFonts w:ascii="Arial" w:hAnsi="Arial" w:cs="Arial"/>
                                <w:color w:val="172E62"/>
                                <w:lang w:val="en-GB"/>
                              </w:rPr>
                              <w:t xml:space="preserve">: </w:t>
                            </w:r>
                            <w:hyperlink r:id="rId26" w:history="1">
                              <w:r w:rsidRPr="00611F8E">
                                <w:rPr>
                                  <w:rStyle w:val="Hyperlink"/>
                                  <w:rFonts w:ascii="Arial" w:hAnsi="Arial" w:cs="Arial"/>
                                  <w:color w:val="928DF2"/>
                                  <w:u w:val="none"/>
                                </w:rPr>
                                <w:t>https://passivehouse.com/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172E62"/>
                                <w:lang w:val="en-GB"/>
                              </w:rPr>
                              <w:t xml:space="preserve">. </w:t>
                            </w:r>
                          </w:p>
                          <w:p w14:paraId="3F3E48BD" w14:textId="77777777" w:rsidR="00F86357" w:rsidRDefault="00611F8E" w:rsidP="00252398">
                            <w:pPr>
                              <w:spacing w:after="240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i/>
                                <w:iCs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The future of renewable energy is making it look cool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:</w:t>
                            </w:r>
                            <w:r w:rsidR="00AC1906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7" w:history="1">
                              <w:r w:rsidRPr="00611F8E">
                                <w:rPr>
                                  <w:rStyle w:val="Hyperlink"/>
                                  <w:rFonts w:ascii="Arial" w:eastAsia="Times New Roman" w:hAnsi="Arial" w:cs="Arial"/>
                                  <w:color w:val="928DF2"/>
                                  <w:sz w:val="24"/>
                                  <w:szCs w:val="24"/>
                                  <w:u w:val="none"/>
                                  <w:lang w:eastAsia="lt-LT"/>
                                </w:rPr>
                                <w:t>https://www.youtube.com/watch?v=BBFBODPndPI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49383D7" w14:textId="5A490B2B" w:rsidR="00611F8E" w:rsidRDefault="00611F8E" w:rsidP="00252398">
                            <w:pPr>
                              <w:spacing w:after="240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</w:pPr>
                            <w:r w:rsidRPr="00611F8E">
                              <w:rPr>
                                <w:rFonts w:ascii="Arial" w:hAnsi="Arial" w:cs="Arial"/>
                                <w:i/>
                                <w:iCs/>
                                <w:color w:val="172E62"/>
                                <w:sz w:val="24"/>
                                <w:szCs w:val="24"/>
                                <w:lang w:val="en-GB"/>
                              </w:rPr>
                              <w:t>What is Passivhaus? The gold standard in energy efficiency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28" w:history="1">
                              <w:r w:rsidRPr="00611F8E">
                                <w:rPr>
                                  <w:rStyle w:val="Hyperlink"/>
                                  <w:rFonts w:ascii="Arial" w:eastAsia="Times New Roman" w:hAnsi="Arial" w:cs="Arial"/>
                                  <w:color w:val="928DF2"/>
                                  <w:sz w:val="24"/>
                                  <w:szCs w:val="24"/>
                                  <w:u w:val="none"/>
                                  <w:lang w:eastAsia="lt-LT"/>
                                </w:rPr>
                                <w:t>https://energysavingtrust.org.uk/passivhaus-what-you-need-know/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A55F51A" w14:textId="77777777" w:rsidR="008C2CEC" w:rsidRDefault="008C2C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77D00" id="Text Box 123" o:spid="_x0000_s1075" type="#_x0000_t202" style="position:absolute;margin-left:-28.2pt;margin-top:43.7pt;width:783.6pt;height:263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" filled="f" stroked="f" strokeweight=".5pt">
                <v:textbox>
                  <w:txbxContent>
                    <w:p w14:paraId="4FD6CBB7" w14:textId="719BB449" w:rsidR="00F87CA0" w:rsidRDefault="00F87CA0" w:rsidP="00F87CA0">
                      <w:pPr>
                        <w:pStyle w:val="NormalWeb"/>
                        <w:spacing w:before="0" w:beforeAutospacing="0" w:after="160" w:afterAutospacing="0"/>
                        <w:jc w:val="both"/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172E62"/>
                        </w:rPr>
                        <w:t xml:space="preserve">Energetinis efektyvumas namams </w:t>
                      </w:r>
                      <w:r>
                        <w:rPr>
                          <w:rFonts w:ascii="Arial" w:hAnsi="Arial" w:cs="Arial"/>
                          <w:color w:val="172E62"/>
                        </w:rPr>
                        <w:t>(Ignitis)</w:t>
                      </w:r>
                      <w:r w:rsidRPr="00AC1906">
                        <w:rPr>
                          <w:rFonts w:ascii="Arial" w:hAnsi="Arial" w:cs="Arial"/>
                          <w:color w:val="172E62"/>
                        </w:rPr>
                        <w:t>:</w:t>
                      </w:r>
                      <w:r w:rsidRPr="00AC1906">
                        <w:rPr>
                          <w:rFonts w:ascii="Arial" w:eastAsiaTheme="minorEastAsia" w:hAnsi="Arial" w:cs="Arial"/>
                          <w:lang w:val="en-US" w:eastAsia="zh-CN"/>
                        </w:rPr>
                        <w:t xml:space="preserve"> </w:t>
                      </w:r>
                      <w:hyperlink r:id="rId29" w:history="1">
                        <w:r w:rsidRPr="00726F60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ignitis.lt/lt/energetinis-efektyvumas-namams</w:t>
                        </w:r>
                      </w:hyperlink>
                      <w:r>
                        <w:t xml:space="preserve">. </w:t>
                      </w:r>
                    </w:p>
                    <w:p w14:paraId="7D605BE9" w14:textId="063FDA63" w:rsidR="00F87CA0" w:rsidRDefault="00611F8E" w:rsidP="00F87CA0">
                      <w:pPr>
                        <w:pStyle w:val="NormalWeb"/>
                        <w:spacing w:before="0" w:beforeAutospacing="0" w:after="160" w:afterAutospacing="0"/>
                        <w:jc w:val="both"/>
                      </w:pPr>
                      <w:r w:rsidRPr="00611F8E">
                        <w:rPr>
                          <w:rFonts w:ascii="Arial" w:hAnsi="Arial" w:cs="Arial"/>
                          <w:i/>
                          <w:iCs/>
                          <w:color w:val="172E62"/>
                          <w:lang w:val="en-GB"/>
                        </w:rPr>
                        <w:t>Passivhaus</w:t>
                      </w:r>
                      <w:r w:rsidR="00F87CA0">
                        <w:rPr>
                          <w:rFonts w:ascii="Arial" w:hAnsi="Arial" w:cs="Arial"/>
                          <w:color w:val="172E62"/>
                          <w:lang w:val="en-GB"/>
                        </w:rPr>
                        <w:t xml:space="preserve">: </w:t>
                      </w:r>
                      <w:hyperlink r:id="rId30" w:history="1">
                        <w:r w:rsidRPr="00611F8E">
                          <w:rPr>
                            <w:rStyle w:val="Hyperlink"/>
                            <w:rFonts w:ascii="Arial" w:hAnsi="Arial" w:cs="Arial"/>
                            <w:color w:val="928DF2"/>
                            <w:u w:val="none"/>
                          </w:rPr>
                          <w:t>https://passivehouse.com/</w:t>
                        </w:r>
                      </w:hyperlink>
                      <w:r>
                        <w:rPr>
                          <w:rFonts w:ascii="Arial" w:hAnsi="Arial" w:cs="Arial"/>
                          <w:color w:val="172E62"/>
                          <w:lang w:val="en-GB"/>
                        </w:rPr>
                        <w:t xml:space="preserve">. </w:t>
                      </w:r>
                    </w:p>
                    <w:p w14:paraId="3F3E48BD" w14:textId="77777777" w:rsidR="00F86357" w:rsidRDefault="00611F8E" w:rsidP="00252398">
                      <w:pPr>
                        <w:spacing w:after="240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</w:pPr>
                      <w:r w:rsidRPr="00611F8E">
                        <w:rPr>
                          <w:rFonts w:ascii="Arial" w:hAnsi="Arial" w:cs="Arial"/>
                          <w:i/>
                          <w:iCs/>
                          <w:color w:val="172E62"/>
                          <w:sz w:val="24"/>
                          <w:szCs w:val="24"/>
                          <w:lang w:val="en-GB"/>
                        </w:rPr>
                        <w:t>The future of renewable energy is making it look cool</w:t>
                      </w: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GB"/>
                        </w:rPr>
                        <w:t>:</w:t>
                      </w:r>
                      <w:r w:rsidR="00AC1906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 </w:t>
                      </w:r>
                      <w:hyperlink r:id="rId31" w:history="1">
                        <w:r w:rsidRPr="00611F8E">
                          <w:rPr>
                            <w:rStyle w:val="Hyperlink"/>
                            <w:rFonts w:ascii="Arial" w:eastAsia="Times New Roman" w:hAnsi="Arial" w:cs="Arial"/>
                            <w:color w:val="928DF2"/>
                            <w:sz w:val="24"/>
                            <w:szCs w:val="24"/>
                            <w:u w:val="none"/>
                            <w:lang w:eastAsia="lt-LT"/>
                          </w:rPr>
                          <w:t>https://www.youtube.com/watch?v=BBFBODPndPI</w:t>
                        </w:r>
                      </w:hyperlink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49383D7" w14:textId="5A490B2B" w:rsidR="00611F8E" w:rsidRDefault="00611F8E" w:rsidP="00252398">
                      <w:pPr>
                        <w:spacing w:after="240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</w:pPr>
                      <w:r w:rsidRPr="00611F8E">
                        <w:rPr>
                          <w:rFonts w:ascii="Arial" w:hAnsi="Arial" w:cs="Arial"/>
                          <w:i/>
                          <w:iCs/>
                          <w:color w:val="172E62"/>
                          <w:sz w:val="24"/>
                          <w:szCs w:val="24"/>
                          <w:lang w:val="en-GB"/>
                        </w:rPr>
                        <w:t xml:space="preserve">What is </w:t>
                      </w:r>
                      <w:proofErr w:type="spellStart"/>
                      <w:r w:rsidRPr="00611F8E">
                        <w:rPr>
                          <w:rFonts w:ascii="Arial" w:hAnsi="Arial" w:cs="Arial"/>
                          <w:i/>
                          <w:iCs/>
                          <w:color w:val="172E62"/>
                          <w:sz w:val="24"/>
                          <w:szCs w:val="24"/>
                          <w:lang w:val="en-GB"/>
                        </w:rPr>
                        <w:t>Passivhaus</w:t>
                      </w:r>
                      <w:proofErr w:type="spellEnd"/>
                      <w:r w:rsidRPr="00611F8E">
                        <w:rPr>
                          <w:rFonts w:ascii="Arial" w:hAnsi="Arial" w:cs="Arial"/>
                          <w:i/>
                          <w:iCs/>
                          <w:color w:val="172E62"/>
                          <w:sz w:val="24"/>
                          <w:szCs w:val="24"/>
                          <w:lang w:val="en-GB"/>
                        </w:rPr>
                        <w:t>? The gold standard in energy efficiency</w:t>
                      </w: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: </w:t>
                      </w:r>
                      <w:hyperlink r:id="rId32" w:history="1">
                        <w:r w:rsidRPr="00611F8E">
                          <w:rPr>
                            <w:rStyle w:val="Hyperlink"/>
                            <w:rFonts w:ascii="Arial" w:eastAsia="Times New Roman" w:hAnsi="Arial" w:cs="Arial"/>
                            <w:color w:val="928DF2"/>
                            <w:sz w:val="24"/>
                            <w:szCs w:val="24"/>
                            <w:u w:val="none"/>
                            <w:lang w:eastAsia="lt-LT"/>
                          </w:rPr>
                          <w:t>https://energysavingtrust.org.uk/passivhaus-what-you-need-know/</w:t>
                        </w:r>
                      </w:hyperlink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A55F51A" w14:textId="77777777" w:rsidR="008C2CEC" w:rsidRDefault="008C2CEC"/>
                  </w:txbxContent>
                </v:textbox>
              </v:shape>
            </w:pict>
          </mc:Fallback>
        </mc:AlternateContent>
      </w:r>
    </w:p>
    <w:sectPr w:rsidR="00ED3AEC" w:rsidRPr="006A2464" w:rsidSect="007E1D6D">
      <w:headerReference w:type="default" r:id="rId33"/>
      <w:headerReference w:type="first" r:id="rId34"/>
      <w:pgSz w:w="16838" w:h="11906" w:orient="landscape"/>
      <w:pgMar w:top="993" w:right="1701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6281A" w14:textId="77777777" w:rsidR="00C935FA" w:rsidRDefault="00C935FA" w:rsidP="00EF3D56">
      <w:pPr>
        <w:spacing w:after="0" w:line="240" w:lineRule="auto"/>
      </w:pPr>
      <w:r>
        <w:separator/>
      </w:r>
    </w:p>
  </w:endnote>
  <w:endnote w:type="continuationSeparator" w:id="0">
    <w:p w14:paraId="2BCDCE8B" w14:textId="77777777" w:rsidR="00C935FA" w:rsidRDefault="00C935FA" w:rsidP="00EF3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EEFA2" w14:textId="77777777" w:rsidR="00C935FA" w:rsidRDefault="00C935FA" w:rsidP="00EF3D56">
      <w:pPr>
        <w:spacing w:after="0" w:line="240" w:lineRule="auto"/>
      </w:pPr>
      <w:r>
        <w:separator/>
      </w:r>
    </w:p>
  </w:footnote>
  <w:footnote w:type="continuationSeparator" w:id="0">
    <w:p w14:paraId="3F207377" w14:textId="77777777" w:rsidR="00C935FA" w:rsidRDefault="00C935FA" w:rsidP="00EF3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C1E83"/>
    <w:multiLevelType w:val="hybridMultilevel"/>
    <w:tmpl w:val="AD96F520"/>
    <w:lvl w:ilvl="0" w:tplc="820A1A98">
      <w:start w:val="1"/>
      <w:numFmt w:val="decimal"/>
      <w:lvlText w:val="%1."/>
      <w:lvlJc w:val="left"/>
      <w:pPr>
        <w:ind w:left="1297" w:hanging="5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26AD6"/>
    <w:multiLevelType w:val="hybridMultilevel"/>
    <w:tmpl w:val="B0C629D0"/>
    <w:lvl w:ilvl="0" w:tplc="CE54E74E">
      <w:start w:val="1"/>
      <w:numFmt w:val="bullet"/>
      <w:lvlText w:val="ꟷ"/>
      <w:lvlJc w:val="left"/>
      <w:pPr>
        <w:ind w:left="787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36FB7ABF"/>
    <w:multiLevelType w:val="hybridMultilevel"/>
    <w:tmpl w:val="8C30B194"/>
    <w:lvl w:ilvl="0" w:tplc="000E71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E7A8C"/>
    <w:multiLevelType w:val="hybridMultilevel"/>
    <w:tmpl w:val="6262C76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DAD0FEE"/>
    <w:multiLevelType w:val="hybridMultilevel"/>
    <w:tmpl w:val="99FCF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8" w15:restartNumberingAfterBreak="0">
    <w:nsid w:val="7AD74FEF"/>
    <w:multiLevelType w:val="hybridMultilevel"/>
    <w:tmpl w:val="2DD0CE92"/>
    <w:lvl w:ilvl="0" w:tplc="04090015">
      <w:start w:val="1"/>
      <w:numFmt w:val="upperLetter"/>
      <w:lvlText w:val="%1.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num w:numId="1" w16cid:durableId="1046367457">
    <w:abstractNumId w:val="2"/>
  </w:num>
  <w:num w:numId="2" w16cid:durableId="1495026501">
    <w:abstractNumId w:val="7"/>
  </w:num>
  <w:num w:numId="3" w16cid:durableId="208763696">
    <w:abstractNumId w:val="1"/>
  </w:num>
  <w:num w:numId="4" w16cid:durableId="2144492834">
    <w:abstractNumId w:val="3"/>
  </w:num>
  <w:num w:numId="5" w16cid:durableId="1257717018">
    <w:abstractNumId w:val="4"/>
  </w:num>
  <w:num w:numId="6" w16cid:durableId="423309816">
    <w:abstractNumId w:val="5"/>
  </w:num>
  <w:num w:numId="7" w16cid:durableId="1384711975">
    <w:abstractNumId w:val="0"/>
  </w:num>
  <w:num w:numId="8" w16cid:durableId="1088575618">
    <w:abstractNumId w:val="6"/>
  </w:num>
  <w:num w:numId="9" w16cid:durableId="7231438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TEyNbYwMzK3MDNX0lEKTi0uzszPAymwrAUA1e4aZiwAAAA="/>
  </w:docVars>
  <w:rsids>
    <w:rsidRoot w:val="00162435"/>
    <w:rsid w:val="00005139"/>
    <w:rsid w:val="00024A29"/>
    <w:rsid w:val="000436AA"/>
    <w:rsid w:val="0004749F"/>
    <w:rsid w:val="00054B5B"/>
    <w:rsid w:val="0005684D"/>
    <w:rsid w:val="00062043"/>
    <w:rsid w:val="000647D6"/>
    <w:rsid w:val="00073B98"/>
    <w:rsid w:val="000A31E4"/>
    <w:rsid w:val="000B70F9"/>
    <w:rsid w:val="000C5444"/>
    <w:rsid w:val="000D483F"/>
    <w:rsid w:val="00162435"/>
    <w:rsid w:val="0016514F"/>
    <w:rsid w:val="00190088"/>
    <w:rsid w:val="001B28F5"/>
    <w:rsid w:val="001C6563"/>
    <w:rsid w:val="001F3035"/>
    <w:rsid w:val="00223CCE"/>
    <w:rsid w:val="00224CDB"/>
    <w:rsid w:val="00237FDA"/>
    <w:rsid w:val="002422F6"/>
    <w:rsid w:val="00252398"/>
    <w:rsid w:val="00254C73"/>
    <w:rsid w:val="002630F0"/>
    <w:rsid w:val="00267BDA"/>
    <w:rsid w:val="00272E77"/>
    <w:rsid w:val="002911A7"/>
    <w:rsid w:val="00292D5B"/>
    <w:rsid w:val="00297490"/>
    <w:rsid w:val="002B22B8"/>
    <w:rsid w:val="002B3A4E"/>
    <w:rsid w:val="002C2B74"/>
    <w:rsid w:val="002D737B"/>
    <w:rsid w:val="002E4D95"/>
    <w:rsid w:val="002F0103"/>
    <w:rsid w:val="002F340F"/>
    <w:rsid w:val="00301975"/>
    <w:rsid w:val="00305FA8"/>
    <w:rsid w:val="003204F7"/>
    <w:rsid w:val="00325F35"/>
    <w:rsid w:val="003372F8"/>
    <w:rsid w:val="00340896"/>
    <w:rsid w:val="00343B92"/>
    <w:rsid w:val="0034521A"/>
    <w:rsid w:val="00352840"/>
    <w:rsid w:val="00354A9B"/>
    <w:rsid w:val="00355DFC"/>
    <w:rsid w:val="00362049"/>
    <w:rsid w:val="00370938"/>
    <w:rsid w:val="00371438"/>
    <w:rsid w:val="00373D84"/>
    <w:rsid w:val="00384F3B"/>
    <w:rsid w:val="00391ECC"/>
    <w:rsid w:val="003D1DCF"/>
    <w:rsid w:val="00404296"/>
    <w:rsid w:val="00416A8E"/>
    <w:rsid w:val="0042318D"/>
    <w:rsid w:val="00424083"/>
    <w:rsid w:val="004679D7"/>
    <w:rsid w:val="00495E37"/>
    <w:rsid w:val="004A61D0"/>
    <w:rsid w:val="004C27E1"/>
    <w:rsid w:val="004C2E5C"/>
    <w:rsid w:val="004C5BA9"/>
    <w:rsid w:val="004D41C8"/>
    <w:rsid w:val="004E0A5C"/>
    <w:rsid w:val="004E1DEC"/>
    <w:rsid w:val="004F7117"/>
    <w:rsid w:val="00503E07"/>
    <w:rsid w:val="005343A1"/>
    <w:rsid w:val="005379CC"/>
    <w:rsid w:val="005420D2"/>
    <w:rsid w:val="00542CF2"/>
    <w:rsid w:val="0055154F"/>
    <w:rsid w:val="00561739"/>
    <w:rsid w:val="005626F1"/>
    <w:rsid w:val="00565D05"/>
    <w:rsid w:val="00573B79"/>
    <w:rsid w:val="00581E6E"/>
    <w:rsid w:val="00587FE0"/>
    <w:rsid w:val="005A59CB"/>
    <w:rsid w:val="005B20CA"/>
    <w:rsid w:val="005D0C33"/>
    <w:rsid w:val="005D2AC0"/>
    <w:rsid w:val="005D6DFD"/>
    <w:rsid w:val="0060440A"/>
    <w:rsid w:val="00611F8E"/>
    <w:rsid w:val="00632607"/>
    <w:rsid w:val="00637A72"/>
    <w:rsid w:val="00643D07"/>
    <w:rsid w:val="0065195F"/>
    <w:rsid w:val="006628F3"/>
    <w:rsid w:val="006725B6"/>
    <w:rsid w:val="0068083B"/>
    <w:rsid w:val="00680DFB"/>
    <w:rsid w:val="00683BE8"/>
    <w:rsid w:val="006A2464"/>
    <w:rsid w:val="006B7EE1"/>
    <w:rsid w:val="006E26EE"/>
    <w:rsid w:val="006F4DDF"/>
    <w:rsid w:val="00726F60"/>
    <w:rsid w:val="007636D4"/>
    <w:rsid w:val="007B1F10"/>
    <w:rsid w:val="007B377D"/>
    <w:rsid w:val="007B5351"/>
    <w:rsid w:val="007C2D1F"/>
    <w:rsid w:val="007E1D6D"/>
    <w:rsid w:val="007E4B15"/>
    <w:rsid w:val="007F0205"/>
    <w:rsid w:val="0080302F"/>
    <w:rsid w:val="008164F7"/>
    <w:rsid w:val="00827B79"/>
    <w:rsid w:val="0089073E"/>
    <w:rsid w:val="008A1485"/>
    <w:rsid w:val="008B57BD"/>
    <w:rsid w:val="008C2CEC"/>
    <w:rsid w:val="008C62C0"/>
    <w:rsid w:val="008F5DF3"/>
    <w:rsid w:val="00913FE0"/>
    <w:rsid w:val="00917A65"/>
    <w:rsid w:val="0092056E"/>
    <w:rsid w:val="00923108"/>
    <w:rsid w:val="00952C9A"/>
    <w:rsid w:val="00954875"/>
    <w:rsid w:val="00966466"/>
    <w:rsid w:val="00971188"/>
    <w:rsid w:val="009779F4"/>
    <w:rsid w:val="009A252C"/>
    <w:rsid w:val="009C686D"/>
    <w:rsid w:val="009D1D98"/>
    <w:rsid w:val="009E33F1"/>
    <w:rsid w:val="009F665A"/>
    <w:rsid w:val="00A330C5"/>
    <w:rsid w:val="00A50735"/>
    <w:rsid w:val="00A618A5"/>
    <w:rsid w:val="00A66807"/>
    <w:rsid w:val="00A8470C"/>
    <w:rsid w:val="00A91748"/>
    <w:rsid w:val="00A94C21"/>
    <w:rsid w:val="00A97C03"/>
    <w:rsid w:val="00AA6329"/>
    <w:rsid w:val="00AC1906"/>
    <w:rsid w:val="00AC1F8E"/>
    <w:rsid w:val="00AE354F"/>
    <w:rsid w:val="00B06258"/>
    <w:rsid w:val="00B068A9"/>
    <w:rsid w:val="00B06B02"/>
    <w:rsid w:val="00B5079A"/>
    <w:rsid w:val="00B56730"/>
    <w:rsid w:val="00B60FC5"/>
    <w:rsid w:val="00B92B75"/>
    <w:rsid w:val="00B96D1C"/>
    <w:rsid w:val="00BA633A"/>
    <w:rsid w:val="00BA6EBE"/>
    <w:rsid w:val="00BB7DA4"/>
    <w:rsid w:val="00BC4A80"/>
    <w:rsid w:val="00BC6071"/>
    <w:rsid w:val="00BD3BDA"/>
    <w:rsid w:val="00BE3EA4"/>
    <w:rsid w:val="00BF1DBC"/>
    <w:rsid w:val="00C0471C"/>
    <w:rsid w:val="00C273A6"/>
    <w:rsid w:val="00C27D9A"/>
    <w:rsid w:val="00C400DD"/>
    <w:rsid w:val="00C90859"/>
    <w:rsid w:val="00C935FA"/>
    <w:rsid w:val="00C97FFE"/>
    <w:rsid w:val="00CC6A14"/>
    <w:rsid w:val="00CD0698"/>
    <w:rsid w:val="00CF013B"/>
    <w:rsid w:val="00CF62EC"/>
    <w:rsid w:val="00D0668B"/>
    <w:rsid w:val="00D14B92"/>
    <w:rsid w:val="00D4578A"/>
    <w:rsid w:val="00D878E2"/>
    <w:rsid w:val="00D95923"/>
    <w:rsid w:val="00D97DA0"/>
    <w:rsid w:val="00DB55BA"/>
    <w:rsid w:val="00DC0A08"/>
    <w:rsid w:val="00E001EA"/>
    <w:rsid w:val="00E62AB1"/>
    <w:rsid w:val="00E70F7E"/>
    <w:rsid w:val="00E73CEB"/>
    <w:rsid w:val="00E749FF"/>
    <w:rsid w:val="00E95513"/>
    <w:rsid w:val="00E97C3A"/>
    <w:rsid w:val="00EA1019"/>
    <w:rsid w:val="00EA6CA6"/>
    <w:rsid w:val="00ED3AEC"/>
    <w:rsid w:val="00EE2FF6"/>
    <w:rsid w:val="00EE437D"/>
    <w:rsid w:val="00EF3D56"/>
    <w:rsid w:val="00F12EFB"/>
    <w:rsid w:val="00F3483B"/>
    <w:rsid w:val="00F37616"/>
    <w:rsid w:val="00F66E3B"/>
    <w:rsid w:val="00F7109D"/>
    <w:rsid w:val="00F81D06"/>
    <w:rsid w:val="00F82392"/>
    <w:rsid w:val="00F86357"/>
    <w:rsid w:val="00F87CA0"/>
    <w:rsid w:val="00FA16FC"/>
    <w:rsid w:val="00FC63E0"/>
    <w:rsid w:val="00FC6E42"/>
    <w:rsid w:val="00FF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61552"/>
  <w15:chartTrackingRefBased/>
  <w15:docId w15:val="{D72A71E0-0E22-4F0A-A02D-487EB7C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B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AC19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8" Type="http://schemas.openxmlformats.org/officeDocument/2006/relationships/image" Target="media/image8.png"/><Relationship Id="rId26" Type="http://schemas.openxmlformats.org/officeDocument/2006/relationships/hyperlink" Target="https://passivehouse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BBFBODPndPI&amp;ab_channel=TheVerge" TargetMode="External"/><Relationship Id="rId34" Type="http://schemas.openxmlformats.org/officeDocument/2006/relationships/header" Target="header2.xml"/><Relationship Id="rId7" Type="http://schemas.openxmlformats.org/officeDocument/2006/relationships/image" Target="media/image1.png"/><Relationship Id="rId17" Type="http://schemas.openxmlformats.org/officeDocument/2006/relationships/image" Target="media/image7.png"/><Relationship Id="rId25" Type="http://schemas.openxmlformats.org/officeDocument/2006/relationships/hyperlink" Target="https://ignitis.lt/lt/energetinis-efektyvumas-namams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BBFBODPndPI&amp;ab_channel=TheVerge" TargetMode="External"/><Relationship Id="rId29" Type="http://schemas.openxmlformats.org/officeDocument/2006/relationships/hyperlink" Target="https://ignitis.lt/lt/energetinis-efektyvumas-namam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hyperlink" Target="https://energysavingtrust.org.uk/passivhaus-what-you-need-know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yperlink" Target="https://energysavingtrust.org.uk/passivhaus-what-you-need-know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31" Type="http://schemas.openxmlformats.org/officeDocument/2006/relationships/hyperlink" Target="https://www.youtube.com/watch?v=BBFBODPndP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youtube.com/watch?v=BBFBODPndPI" TargetMode="External"/><Relationship Id="rId30" Type="http://schemas.openxmlformats.org/officeDocument/2006/relationships/hyperlink" Target="https://passivehouse.com/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302255e-cf28-4843-9031-c06177cecbc2}" enabled="1" method="Privileged" siteId="{ea88e983-d65a-47b3-adb4-3e1c6d2110d2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Julius Pileckas</cp:lastModifiedBy>
  <cp:revision>2</cp:revision>
  <cp:lastPrinted>2022-10-13T13:14:00Z</cp:lastPrinted>
  <dcterms:created xsi:type="dcterms:W3CDTF">2025-08-28T11:16:00Z</dcterms:created>
  <dcterms:modified xsi:type="dcterms:W3CDTF">2025-08-2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</Properties>
</file>